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7CCFD" w14:textId="3DB89E57" w:rsidR="00663F21" w:rsidRPr="00663F21" w:rsidRDefault="00663F21" w:rsidP="00663F21">
      <w:pPr>
        <w:spacing w:after="0" w:line="360" w:lineRule="auto"/>
        <w:jc w:val="center"/>
      </w:pPr>
      <w:bookmarkStart w:id="0" w:name="_Toc501359804"/>
      <w:r w:rsidRPr="00663F21">
        <w:t>STANDARD OPERATING PROCEDURE</w:t>
      </w:r>
      <w:bookmarkEnd w:id="0"/>
      <w:r w:rsidR="0099439D">
        <w:t>-PICRIC ACID</w:t>
      </w:r>
    </w:p>
    <w:tbl>
      <w:tblPr>
        <w:tblStyle w:val="TableGrid"/>
        <w:tblW w:w="5324" w:type="pct"/>
        <w:jc w:val="center"/>
        <w:tblLayout w:type="fixed"/>
        <w:tblLook w:val="0000" w:firstRow="0" w:lastRow="0" w:firstColumn="0" w:lastColumn="0" w:noHBand="0" w:noVBand="0"/>
      </w:tblPr>
      <w:tblGrid>
        <w:gridCol w:w="2518"/>
        <w:gridCol w:w="4485"/>
        <w:gridCol w:w="145"/>
        <w:gridCol w:w="4341"/>
      </w:tblGrid>
      <w:tr w:rsidR="00663F21" w:rsidRPr="00663F21" w14:paraId="0AAC9D79" w14:textId="77777777" w:rsidTr="00DD259D">
        <w:trPr>
          <w:trHeight w:val="811"/>
          <w:jc w:val="center"/>
        </w:trPr>
        <w:tc>
          <w:tcPr>
            <w:tcW w:w="5000" w:type="pct"/>
            <w:gridSpan w:val="4"/>
            <w:shd w:val="clear" w:color="auto" w:fill="EAF1DD"/>
            <w:vAlign w:val="center"/>
          </w:tcPr>
          <w:p w14:paraId="5D7FCB71" w14:textId="77777777" w:rsidR="00663F21" w:rsidRPr="00663F21" w:rsidRDefault="00663F21" w:rsidP="00663F21">
            <w:pPr>
              <w:spacing w:line="360" w:lineRule="auto"/>
              <w:rPr>
                <w:b/>
                <w:bCs/>
              </w:rPr>
            </w:pPr>
            <w:r w:rsidRPr="00663F21">
              <w:rPr>
                <w:b/>
                <w:bCs/>
              </w:rPr>
              <w:t>CONTACT INFORMATION</w:t>
            </w:r>
          </w:p>
        </w:tc>
      </w:tr>
      <w:tr w:rsidR="00663F21" w:rsidRPr="00663F21" w14:paraId="054E461D" w14:textId="77777777" w:rsidTr="00DD259D">
        <w:trPr>
          <w:trHeight w:val="283"/>
          <w:jc w:val="center"/>
        </w:trPr>
        <w:tc>
          <w:tcPr>
            <w:tcW w:w="1096" w:type="pct"/>
          </w:tcPr>
          <w:p w14:paraId="1B21E242" w14:textId="77777777" w:rsidR="00663F21" w:rsidRPr="00663F21" w:rsidRDefault="00663F21" w:rsidP="00663F21">
            <w:pPr>
              <w:spacing w:line="360" w:lineRule="auto"/>
              <w:rPr>
                <w:b/>
              </w:rPr>
            </w:pPr>
            <w:r w:rsidRPr="00663F21">
              <w:rPr>
                <w:b/>
              </w:rPr>
              <w:t>Location</w:t>
            </w:r>
          </w:p>
        </w:tc>
        <w:tc>
          <w:tcPr>
            <w:tcW w:w="2015" w:type="pct"/>
            <w:gridSpan w:val="2"/>
          </w:tcPr>
          <w:p w14:paraId="7DF1B366" w14:textId="77777777" w:rsidR="00663F21" w:rsidRPr="00663F21" w:rsidRDefault="00663F21" w:rsidP="00663F21">
            <w:pPr>
              <w:spacing w:line="360" w:lineRule="auto"/>
              <w:rPr>
                <w:bCs/>
              </w:rPr>
            </w:pPr>
            <w:r w:rsidRPr="00663F21">
              <w:rPr>
                <w:bCs/>
              </w:rPr>
              <w:t>Building:</w:t>
            </w:r>
          </w:p>
        </w:tc>
        <w:tc>
          <w:tcPr>
            <w:tcW w:w="1889" w:type="pct"/>
          </w:tcPr>
          <w:p w14:paraId="3C7C3D73" w14:textId="77777777" w:rsidR="00663F21" w:rsidRPr="00663F21" w:rsidRDefault="00663F21" w:rsidP="00663F21">
            <w:pPr>
              <w:spacing w:line="360" w:lineRule="auto"/>
              <w:rPr>
                <w:bCs/>
              </w:rPr>
            </w:pPr>
            <w:r w:rsidRPr="00663F21">
              <w:rPr>
                <w:bCs/>
              </w:rPr>
              <w:t>Room:</w:t>
            </w:r>
          </w:p>
        </w:tc>
      </w:tr>
      <w:tr w:rsidR="00663F21" w:rsidRPr="00663F21" w14:paraId="5FA938F6" w14:textId="77777777" w:rsidTr="00DD259D">
        <w:trPr>
          <w:trHeight w:val="283"/>
          <w:jc w:val="center"/>
        </w:trPr>
        <w:tc>
          <w:tcPr>
            <w:tcW w:w="1096" w:type="pct"/>
          </w:tcPr>
          <w:p w14:paraId="26E47824" w14:textId="77777777" w:rsidR="00663F21" w:rsidRPr="00663F21" w:rsidRDefault="00663F21" w:rsidP="00663F21">
            <w:pPr>
              <w:spacing w:line="360" w:lineRule="auto"/>
              <w:rPr>
                <w:b/>
              </w:rPr>
            </w:pPr>
            <w:r w:rsidRPr="00663F21">
              <w:rPr>
                <w:b/>
              </w:rPr>
              <w:t>Street Address:</w:t>
            </w:r>
          </w:p>
        </w:tc>
        <w:tc>
          <w:tcPr>
            <w:tcW w:w="3904" w:type="pct"/>
            <w:gridSpan w:val="3"/>
          </w:tcPr>
          <w:p w14:paraId="25E1B9FF" w14:textId="77777777" w:rsidR="00663F21" w:rsidRPr="00663F21" w:rsidRDefault="00663F21" w:rsidP="00663F21">
            <w:pPr>
              <w:spacing w:line="360" w:lineRule="auto"/>
              <w:rPr>
                <w:bCs/>
              </w:rPr>
            </w:pPr>
          </w:p>
        </w:tc>
      </w:tr>
      <w:tr w:rsidR="00663F21" w:rsidRPr="00663F21" w14:paraId="47889545" w14:textId="77777777" w:rsidTr="00DD259D">
        <w:trPr>
          <w:trHeight w:val="283"/>
          <w:jc w:val="center"/>
        </w:trPr>
        <w:tc>
          <w:tcPr>
            <w:tcW w:w="1096" w:type="pct"/>
            <w:vMerge w:val="restart"/>
          </w:tcPr>
          <w:p w14:paraId="79FB2096" w14:textId="77777777" w:rsidR="00663F21" w:rsidRPr="00663F21" w:rsidRDefault="00663F21" w:rsidP="00663F21">
            <w:pPr>
              <w:spacing w:line="360" w:lineRule="auto"/>
              <w:rPr>
                <w:b/>
              </w:rPr>
            </w:pPr>
            <w:r w:rsidRPr="00663F21">
              <w:rPr>
                <w:b/>
              </w:rPr>
              <w:t>Lab Safety Contact:</w:t>
            </w:r>
          </w:p>
        </w:tc>
        <w:tc>
          <w:tcPr>
            <w:tcW w:w="3904" w:type="pct"/>
            <w:gridSpan w:val="3"/>
          </w:tcPr>
          <w:p w14:paraId="321E17EC" w14:textId="77777777" w:rsidR="00663F21" w:rsidRPr="00663F21" w:rsidRDefault="00663F21" w:rsidP="00663F21">
            <w:pPr>
              <w:spacing w:line="360" w:lineRule="auto"/>
              <w:rPr>
                <w:bCs/>
              </w:rPr>
            </w:pPr>
            <w:r w:rsidRPr="00663F21">
              <w:rPr>
                <w:bCs/>
              </w:rPr>
              <w:t>Name:</w:t>
            </w:r>
          </w:p>
        </w:tc>
      </w:tr>
      <w:tr w:rsidR="00663F21" w:rsidRPr="00663F21" w14:paraId="4C4B66FE" w14:textId="77777777" w:rsidTr="00DD259D">
        <w:trPr>
          <w:trHeight w:val="283"/>
          <w:jc w:val="center"/>
        </w:trPr>
        <w:tc>
          <w:tcPr>
            <w:tcW w:w="1096" w:type="pct"/>
            <w:vMerge/>
          </w:tcPr>
          <w:p w14:paraId="5DD35E6B" w14:textId="77777777" w:rsidR="00663F21" w:rsidRPr="00663F21" w:rsidRDefault="00663F21" w:rsidP="00663F21">
            <w:pPr>
              <w:spacing w:line="360" w:lineRule="auto"/>
              <w:rPr>
                <w:b/>
              </w:rPr>
            </w:pPr>
          </w:p>
        </w:tc>
        <w:tc>
          <w:tcPr>
            <w:tcW w:w="1952" w:type="pct"/>
          </w:tcPr>
          <w:p w14:paraId="10DA0D5C" w14:textId="77777777" w:rsidR="00663F21" w:rsidRPr="00663F21" w:rsidRDefault="00663F21" w:rsidP="00663F21">
            <w:pPr>
              <w:spacing w:line="360" w:lineRule="auto"/>
              <w:rPr>
                <w:bCs/>
              </w:rPr>
            </w:pPr>
            <w:r w:rsidRPr="00663F21">
              <w:rPr>
                <w:bCs/>
              </w:rPr>
              <w:t>Lab Phone:</w:t>
            </w:r>
          </w:p>
        </w:tc>
        <w:tc>
          <w:tcPr>
            <w:tcW w:w="1952" w:type="pct"/>
            <w:gridSpan w:val="2"/>
          </w:tcPr>
          <w:p w14:paraId="183F37C6" w14:textId="77777777" w:rsidR="00663F21" w:rsidRPr="00663F21" w:rsidRDefault="00663F21" w:rsidP="00663F21">
            <w:pPr>
              <w:spacing w:line="360" w:lineRule="auto"/>
              <w:rPr>
                <w:bCs/>
              </w:rPr>
            </w:pPr>
            <w:r w:rsidRPr="00663F21">
              <w:rPr>
                <w:bCs/>
              </w:rPr>
              <w:t>Office Phone:</w:t>
            </w:r>
          </w:p>
        </w:tc>
      </w:tr>
      <w:tr w:rsidR="00663F21" w:rsidRPr="00663F21" w14:paraId="55C64B98" w14:textId="77777777" w:rsidTr="00DD259D">
        <w:trPr>
          <w:trHeight w:val="283"/>
          <w:jc w:val="center"/>
        </w:trPr>
        <w:tc>
          <w:tcPr>
            <w:tcW w:w="1096" w:type="pct"/>
          </w:tcPr>
          <w:p w14:paraId="03BB03BB" w14:textId="77777777" w:rsidR="00663F21" w:rsidRPr="00663F21" w:rsidRDefault="00663F21" w:rsidP="00663F21">
            <w:pPr>
              <w:spacing w:line="360" w:lineRule="auto"/>
              <w:rPr>
                <w:b/>
              </w:rPr>
            </w:pPr>
            <w:r w:rsidRPr="00663F21">
              <w:rPr>
                <w:b/>
              </w:rPr>
              <w:t>Emergency Contact</w:t>
            </w:r>
          </w:p>
        </w:tc>
        <w:tc>
          <w:tcPr>
            <w:tcW w:w="1952" w:type="pct"/>
          </w:tcPr>
          <w:p w14:paraId="388ACE2A" w14:textId="77777777" w:rsidR="00663F21" w:rsidRPr="00663F21" w:rsidRDefault="00663F21" w:rsidP="00663F21">
            <w:pPr>
              <w:spacing w:line="360" w:lineRule="auto"/>
              <w:rPr>
                <w:bCs/>
              </w:rPr>
            </w:pPr>
            <w:r w:rsidRPr="00663F21">
              <w:rPr>
                <w:bCs/>
              </w:rPr>
              <w:t>Name:</w:t>
            </w:r>
          </w:p>
        </w:tc>
        <w:tc>
          <w:tcPr>
            <w:tcW w:w="1952" w:type="pct"/>
            <w:gridSpan w:val="2"/>
          </w:tcPr>
          <w:p w14:paraId="4013E1B2" w14:textId="77777777" w:rsidR="00663F21" w:rsidRPr="00663F21" w:rsidRDefault="00663F21" w:rsidP="00663F21">
            <w:pPr>
              <w:spacing w:line="360" w:lineRule="auto"/>
              <w:rPr>
                <w:bCs/>
              </w:rPr>
            </w:pPr>
            <w:r w:rsidRPr="00663F21">
              <w:rPr>
                <w:bCs/>
              </w:rPr>
              <w:t>Phone:</w:t>
            </w:r>
          </w:p>
        </w:tc>
      </w:tr>
      <w:tr w:rsidR="00386CCE" w:rsidRPr="00663F21" w14:paraId="76497659" w14:textId="77777777" w:rsidTr="00386CCE">
        <w:trPr>
          <w:trHeight w:val="283"/>
          <w:jc w:val="center"/>
        </w:trPr>
        <w:tc>
          <w:tcPr>
            <w:tcW w:w="5000" w:type="pct"/>
            <w:gridSpan w:val="4"/>
            <w:shd w:val="clear" w:color="auto" w:fill="E2EFD9" w:themeFill="accent6" w:themeFillTint="33"/>
          </w:tcPr>
          <w:p w14:paraId="334EEF92" w14:textId="77777777" w:rsidR="00386CCE" w:rsidRPr="00386CCE" w:rsidRDefault="00386CCE" w:rsidP="00663F21">
            <w:pPr>
              <w:spacing w:line="360" w:lineRule="auto"/>
              <w:rPr>
                <w:b/>
                <w:bCs/>
              </w:rPr>
            </w:pPr>
            <w:r w:rsidRPr="00386CCE">
              <w:rPr>
                <w:b/>
                <w:bCs/>
              </w:rPr>
              <w:t>TYPE OF STANDARD OPERATING PROCEDURE</w:t>
            </w:r>
          </w:p>
        </w:tc>
      </w:tr>
      <w:tr w:rsidR="00386CCE" w:rsidRPr="00663F21" w14:paraId="146BEF14" w14:textId="77777777" w:rsidTr="00386CCE">
        <w:trPr>
          <w:trHeight w:val="283"/>
          <w:jc w:val="center"/>
        </w:trPr>
        <w:tc>
          <w:tcPr>
            <w:tcW w:w="5000" w:type="pct"/>
            <w:gridSpan w:val="4"/>
          </w:tcPr>
          <w:p w14:paraId="7B4E2B04" w14:textId="77777777" w:rsidR="00386CCE" w:rsidRPr="00663F21" w:rsidRDefault="00386CCE" w:rsidP="00386CCE">
            <w:pPr>
              <w:spacing w:line="360" w:lineRule="auto"/>
            </w:pPr>
            <w:r w:rsidRPr="00663F21">
              <w:t>Indicate which type of Standard Operating Procedure applies</w:t>
            </w:r>
          </w:p>
          <w:p w14:paraId="00D52DDF" w14:textId="77777777" w:rsidR="00386CCE" w:rsidRPr="00663F21" w:rsidRDefault="001D3A85" w:rsidP="00E56AAF">
            <w:pPr>
              <w:spacing w:line="360" w:lineRule="auto"/>
            </w:pPr>
            <w:sdt>
              <w:sdtPr>
                <w:id w:val="-1598550685"/>
                <w14:checkbox>
                  <w14:checked w14:val="0"/>
                  <w14:checkedState w14:val="2612" w14:font="MS Gothic"/>
                  <w14:uncheckedState w14:val="2610" w14:font="MS Gothic"/>
                </w14:checkbox>
              </w:sdtPr>
              <w:sdtEndPr/>
              <w:sdtContent>
                <w:r w:rsidR="00E56AAF">
                  <w:rPr>
                    <w:rFonts w:ascii="MS Gothic" w:eastAsia="MS Gothic" w:hAnsi="MS Gothic" w:hint="eastAsia"/>
                  </w:rPr>
                  <w:t>☐</w:t>
                </w:r>
              </w:sdtContent>
            </w:sdt>
            <w:r w:rsidR="00E56AAF">
              <w:t xml:space="preserve"> </w:t>
            </w:r>
            <w:r w:rsidR="00386CCE" w:rsidRPr="00663F21">
              <w:t xml:space="preserve">Specific Process or Equipment </w:t>
            </w:r>
          </w:p>
          <w:p w14:paraId="0D4D6968" w14:textId="77777777" w:rsidR="00386CCE" w:rsidRDefault="001D3A85" w:rsidP="00E56AAF">
            <w:pPr>
              <w:spacing w:line="360" w:lineRule="auto"/>
            </w:pPr>
            <w:sdt>
              <w:sdtPr>
                <w:id w:val="-603646219"/>
                <w14:checkbox>
                  <w14:checked w14:val="1"/>
                  <w14:checkedState w14:val="2612" w14:font="MS Gothic"/>
                  <w14:uncheckedState w14:val="2610" w14:font="MS Gothic"/>
                </w14:checkbox>
              </w:sdtPr>
              <w:sdtEndPr/>
              <w:sdtContent>
                <w:r w:rsidR="00181127">
                  <w:rPr>
                    <w:rFonts w:ascii="MS Gothic" w:eastAsia="MS Gothic" w:hAnsi="MS Gothic" w:hint="eastAsia"/>
                  </w:rPr>
                  <w:t>☒</w:t>
                </w:r>
              </w:sdtContent>
            </w:sdt>
            <w:r w:rsidR="00E56AAF">
              <w:t xml:space="preserve"> </w:t>
            </w:r>
            <w:r w:rsidR="00386CCE" w:rsidRPr="00663F21">
              <w:t>Specific Hazardous Chemical</w:t>
            </w:r>
          </w:p>
          <w:p w14:paraId="6DD16065" w14:textId="77777777" w:rsidR="00386CCE" w:rsidRPr="00386CCE" w:rsidRDefault="001D3A85" w:rsidP="00E56AAF">
            <w:pPr>
              <w:spacing w:line="360" w:lineRule="auto"/>
            </w:pPr>
            <w:sdt>
              <w:sdtPr>
                <w:id w:val="-259904786"/>
                <w14:checkbox>
                  <w14:checked w14:val="0"/>
                  <w14:checkedState w14:val="2612" w14:font="MS Gothic"/>
                  <w14:uncheckedState w14:val="2610" w14:font="MS Gothic"/>
                </w14:checkbox>
              </w:sdtPr>
              <w:sdtEndPr/>
              <w:sdtContent>
                <w:r w:rsidR="00E56AAF">
                  <w:rPr>
                    <w:rFonts w:ascii="MS Gothic" w:eastAsia="MS Gothic" w:hAnsi="MS Gothic" w:hint="eastAsia"/>
                  </w:rPr>
                  <w:t>☐</w:t>
                </w:r>
              </w:sdtContent>
            </w:sdt>
            <w:r w:rsidR="00E56AAF">
              <w:t xml:space="preserve"> </w:t>
            </w:r>
            <w:r w:rsidR="00386CCE" w:rsidRPr="00663F21">
              <w:t>Hazard Class for a Group of Chemicals</w:t>
            </w:r>
          </w:p>
        </w:tc>
      </w:tr>
      <w:tr w:rsidR="00386CCE" w:rsidRPr="00663F21" w14:paraId="4EE4CB66" w14:textId="77777777" w:rsidTr="00386CCE">
        <w:trPr>
          <w:trHeight w:val="283"/>
          <w:jc w:val="center"/>
        </w:trPr>
        <w:tc>
          <w:tcPr>
            <w:tcW w:w="5000" w:type="pct"/>
            <w:gridSpan w:val="4"/>
            <w:shd w:val="clear" w:color="auto" w:fill="E2EFD9" w:themeFill="accent6" w:themeFillTint="33"/>
          </w:tcPr>
          <w:p w14:paraId="0BBF8F30" w14:textId="77777777" w:rsidR="00386CCE" w:rsidRPr="00663F21" w:rsidRDefault="00386CCE" w:rsidP="00386CCE">
            <w:pPr>
              <w:spacing w:line="360" w:lineRule="auto"/>
            </w:pPr>
            <w:r w:rsidRPr="00663F21">
              <w:rPr>
                <w:b/>
                <w:bCs/>
              </w:rPr>
              <w:t>DESCRIBE PROCESS/EQUIPMENT, HAZARDOUS CHEMICAL or HAZARD CLASS</w:t>
            </w:r>
          </w:p>
        </w:tc>
      </w:tr>
      <w:tr w:rsidR="00386CCE" w:rsidRPr="00663F21" w14:paraId="6620EB35" w14:textId="77777777" w:rsidTr="00386CCE">
        <w:trPr>
          <w:trHeight w:val="283"/>
          <w:jc w:val="center"/>
        </w:trPr>
        <w:tc>
          <w:tcPr>
            <w:tcW w:w="5000" w:type="pct"/>
            <w:gridSpan w:val="4"/>
          </w:tcPr>
          <w:p w14:paraId="3A5BF347" w14:textId="77777777" w:rsidR="00386CCE" w:rsidRDefault="00D34BD5" w:rsidP="00EE09C1">
            <w:pPr>
              <w:spacing w:line="360" w:lineRule="auto"/>
              <w:rPr>
                <w:b/>
                <w:bCs/>
              </w:rPr>
            </w:pPr>
            <w:r>
              <w:rPr>
                <w:b/>
                <w:bCs/>
              </w:rPr>
              <w:t>Picric Acid</w:t>
            </w:r>
          </w:p>
          <w:p w14:paraId="7490C1DB" w14:textId="77777777" w:rsidR="0005021F" w:rsidRPr="0005021F" w:rsidRDefault="0005021F" w:rsidP="00EE09C1">
            <w:pPr>
              <w:spacing w:line="360" w:lineRule="auto"/>
              <w:rPr>
                <w:bCs/>
              </w:rPr>
            </w:pPr>
            <w:r>
              <w:rPr>
                <w:b/>
                <w:bCs/>
              </w:rPr>
              <w:t>Formula:</w:t>
            </w:r>
            <w:r w:rsidRPr="0005021F">
              <w:rPr>
                <w:bCs/>
              </w:rPr>
              <w:t xml:space="preserve"> (O</w:t>
            </w:r>
            <w:r w:rsidRPr="0005021F">
              <w:rPr>
                <w:bCs/>
                <w:vertAlign w:val="subscript"/>
              </w:rPr>
              <w:t>2</w:t>
            </w:r>
            <w:r w:rsidRPr="0005021F">
              <w:rPr>
                <w:bCs/>
              </w:rPr>
              <w:t>N)</w:t>
            </w:r>
            <w:r w:rsidRPr="0005021F">
              <w:rPr>
                <w:bCs/>
                <w:vertAlign w:val="subscript"/>
              </w:rPr>
              <w:t>3</w:t>
            </w:r>
            <w:r w:rsidRPr="0005021F">
              <w:rPr>
                <w:bCs/>
              </w:rPr>
              <w:t>C</w:t>
            </w:r>
            <w:r w:rsidRPr="0005021F">
              <w:rPr>
                <w:bCs/>
                <w:vertAlign w:val="subscript"/>
              </w:rPr>
              <w:t>6</w:t>
            </w:r>
            <w:r w:rsidRPr="0005021F">
              <w:rPr>
                <w:bCs/>
              </w:rPr>
              <w:t>H</w:t>
            </w:r>
            <w:r w:rsidRPr="0005021F">
              <w:rPr>
                <w:bCs/>
                <w:vertAlign w:val="subscript"/>
              </w:rPr>
              <w:t>2</w:t>
            </w:r>
            <w:r w:rsidRPr="0005021F">
              <w:rPr>
                <w:bCs/>
              </w:rPr>
              <w:t>OH</w:t>
            </w:r>
          </w:p>
          <w:p w14:paraId="7069F14E" w14:textId="77777777" w:rsidR="0005021F" w:rsidRDefault="0005021F" w:rsidP="00EE09C1">
            <w:pPr>
              <w:spacing w:line="360" w:lineRule="auto"/>
              <w:rPr>
                <w:b/>
                <w:bCs/>
              </w:rPr>
            </w:pPr>
            <w:r>
              <w:rPr>
                <w:b/>
                <w:bCs/>
              </w:rPr>
              <w:t xml:space="preserve">CAS Number: </w:t>
            </w:r>
            <w:r w:rsidRPr="0005021F">
              <w:rPr>
                <w:bCs/>
              </w:rPr>
              <w:t>88-89-1</w:t>
            </w:r>
          </w:p>
          <w:p w14:paraId="2B5B3C31" w14:textId="77777777" w:rsidR="0005021F" w:rsidRPr="0005021F" w:rsidRDefault="0005021F" w:rsidP="00EE09C1">
            <w:pPr>
              <w:spacing w:line="360" w:lineRule="auto"/>
              <w:rPr>
                <w:bCs/>
              </w:rPr>
            </w:pPr>
            <w:r>
              <w:rPr>
                <w:b/>
                <w:bCs/>
              </w:rPr>
              <w:t xml:space="preserve">Other Names: </w:t>
            </w:r>
            <w:r>
              <w:rPr>
                <w:bCs/>
              </w:rPr>
              <w:t>Carbazolic acid, Picronitric acid, TNP</w:t>
            </w:r>
          </w:p>
        </w:tc>
      </w:tr>
      <w:tr w:rsidR="00663F21" w:rsidRPr="00663F21" w14:paraId="5AB00589" w14:textId="77777777" w:rsidTr="00DD259D">
        <w:trPr>
          <w:trHeight w:val="360"/>
          <w:jc w:val="center"/>
        </w:trPr>
        <w:tc>
          <w:tcPr>
            <w:tcW w:w="5000" w:type="pct"/>
            <w:gridSpan w:val="4"/>
            <w:shd w:val="clear" w:color="auto" w:fill="EAF1DD"/>
            <w:vAlign w:val="center"/>
          </w:tcPr>
          <w:p w14:paraId="17EC2E11" w14:textId="77777777" w:rsidR="00663F21" w:rsidRPr="00663F21" w:rsidRDefault="00663F21" w:rsidP="00663F21">
            <w:pPr>
              <w:spacing w:line="360" w:lineRule="auto"/>
              <w:rPr>
                <w:b/>
                <w:bCs/>
              </w:rPr>
            </w:pPr>
            <w:r w:rsidRPr="00663F21">
              <w:rPr>
                <w:b/>
                <w:bCs/>
              </w:rPr>
              <w:t>HAZARD SUMMARY</w:t>
            </w:r>
          </w:p>
        </w:tc>
      </w:tr>
      <w:tr w:rsidR="00663F21" w:rsidRPr="00663F21" w14:paraId="1F8BD64D" w14:textId="77777777" w:rsidTr="00DD259D">
        <w:trPr>
          <w:trHeight w:val="1391"/>
          <w:jc w:val="center"/>
        </w:trPr>
        <w:tc>
          <w:tcPr>
            <w:tcW w:w="5000" w:type="pct"/>
            <w:gridSpan w:val="4"/>
          </w:tcPr>
          <w:p w14:paraId="2DD13DED" w14:textId="77777777" w:rsidR="0030182D" w:rsidRDefault="009C434A" w:rsidP="00BF74D3">
            <w:pPr>
              <w:spacing w:line="360" w:lineRule="auto"/>
            </w:pPr>
            <w:r>
              <w:t>Picric acid forms explosive crystals when dry. It is a flammable solid that is harmful if swallowed, inhaled, or absorbed through the skin.</w:t>
            </w:r>
          </w:p>
          <w:p w14:paraId="4F4168D1" w14:textId="77777777" w:rsidR="0093062B" w:rsidRPr="00BF74D3" w:rsidRDefault="00E2252A" w:rsidP="00BF74D3">
            <w:pPr>
              <w:spacing w:line="360" w:lineRule="auto"/>
            </w:pPr>
            <w:r w:rsidRPr="007854D1">
              <w:rPr>
                <w:rFonts w:cstheme="minorHAnsi"/>
                <w:b/>
                <w:u w:val="single"/>
              </w:rPr>
              <w:t xml:space="preserve">Inhalation: </w:t>
            </w:r>
            <w:r w:rsidR="003F5CFC" w:rsidRPr="007854D1">
              <w:rPr>
                <w:rFonts w:cstheme="minorHAnsi"/>
              </w:rPr>
              <w:t xml:space="preserve">Remove person to fresh air and </w:t>
            </w:r>
            <w:r w:rsidR="003F5CFC">
              <w:rPr>
                <w:rFonts w:cstheme="minorHAnsi"/>
              </w:rPr>
              <w:t>loosen tight clothing if needed</w:t>
            </w:r>
            <w:r w:rsidR="003F5CFC" w:rsidRPr="007854D1">
              <w:rPr>
                <w:rFonts w:cstheme="minorHAnsi"/>
              </w:rPr>
              <w:t xml:space="preserve">. </w:t>
            </w:r>
            <w:r w:rsidR="003F5CFC">
              <w:rPr>
                <w:rFonts w:cstheme="minorHAnsi"/>
              </w:rPr>
              <w:t xml:space="preserve">Give artificial respiration if necessary. </w:t>
            </w:r>
            <w:r w:rsidR="003F5CFC" w:rsidRPr="007854D1">
              <w:rPr>
                <w:rFonts w:cstheme="minorHAnsi"/>
              </w:rPr>
              <w:t>Consult a doctor/medical service</w:t>
            </w:r>
            <w:r w:rsidR="003F5CFC">
              <w:rPr>
                <w:rFonts w:cstheme="minorHAnsi"/>
              </w:rPr>
              <w:t>.</w:t>
            </w:r>
          </w:p>
          <w:p w14:paraId="1B5EEADA" w14:textId="77777777" w:rsidR="00232785" w:rsidRDefault="00E2252A" w:rsidP="00E2252A">
            <w:pPr>
              <w:spacing w:line="360" w:lineRule="auto"/>
              <w:rPr>
                <w:rFonts w:cstheme="minorHAnsi"/>
              </w:rPr>
            </w:pPr>
            <w:r w:rsidRPr="007854D1">
              <w:rPr>
                <w:rFonts w:cstheme="minorHAnsi"/>
                <w:b/>
                <w:u w:val="single"/>
              </w:rPr>
              <w:t xml:space="preserve">Skin Contact: </w:t>
            </w:r>
            <w:r w:rsidRPr="007854D1">
              <w:rPr>
                <w:rFonts w:cstheme="minorHAnsi"/>
              </w:rPr>
              <w:t>Wash immediately</w:t>
            </w:r>
            <w:r w:rsidR="0030182D">
              <w:rPr>
                <w:rFonts w:cstheme="minorHAnsi"/>
              </w:rPr>
              <w:t xml:space="preserve"> with water (15 minutes)/shower</w:t>
            </w:r>
            <w:r>
              <w:rPr>
                <w:rFonts w:cstheme="minorHAnsi"/>
              </w:rPr>
              <w:t xml:space="preserve">. </w:t>
            </w:r>
            <w:r w:rsidR="0093062B" w:rsidRPr="0093062B">
              <w:rPr>
                <w:rFonts w:cstheme="minorHAnsi"/>
              </w:rPr>
              <w:t>Remove co</w:t>
            </w:r>
            <w:r w:rsidR="00232785">
              <w:rPr>
                <w:rFonts w:cstheme="minorHAnsi"/>
              </w:rPr>
              <w:t>ntaminated clothing and shoes.</w:t>
            </w:r>
            <w:r w:rsidR="0093062B" w:rsidRPr="0093062B">
              <w:rPr>
                <w:rFonts w:cstheme="minorHAnsi"/>
              </w:rPr>
              <w:t xml:space="preserve">  Continue to rinse for at least 10 mi</w:t>
            </w:r>
            <w:r w:rsidR="00DF3D13">
              <w:rPr>
                <w:rFonts w:cstheme="minorHAnsi"/>
              </w:rPr>
              <w:t>nutes.  Get medi</w:t>
            </w:r>
            <w:r w:rsidR="00267212">
              <w:rPr>
                <w:rFonts w:cstheme="minorHAnsi"/>
              </w:rPr>
              <w:t>cal attention</w:t>
            </w:r>
            <w:r w:rsidR="00DF3D13">
              <w:rPr>
                <w:rFonts w:cstheme="minorHAnsi"/>
              </w:rPr>
              <w:t>.</w:t>
            </w:r>
          </w:p>
          <w:p w14:paraId="23646744" w14:textId="77777777" w:rsidR="00E2252A" w:rsidRPr="007854D1" w:rsidRDefault="00E2252A" w:rsidP="00E2252A">
            <w:pPr>
              <w:spacing w:line="360" w:lineRule="auto"/>
              <w:rPr>
                <w:rFonts w:cstheme="minorHAnsi"/>
              </w:rPr>
            </w:pPr>
            <w:r w:rsidRPr="007854D1">
              <w:rPr>
                <w:rFonts w:cstheme="minorHAnsi"/>
                <w:b/>
                <w:u w:val="single"/>
              </w:rPr>
              <w:t xml:space="preserve">Eye Contact: </w:t>
            </w:r>
            <w:r w:rsidRPr="007854D1">
              <w:rPr>
                <w:rFonts w:cstheme="minorHAnsi"/>
              </w:rPr>
              <w:t xml:space="preserve">Rinse cautiously with water for </w:t>
            </w:r>
            <w:r>
              <w:rPr>
                <w:rFonts w:cstheme="minorHAnsi"/>
              </w:rPr>
              <w:t>at least 15</w:t>
            </w:r>
            <w:r w:rsidRPr="007854D1">
              <w:rPr>
                <w:rFonts w:cstheme="minorHAnsi"/>
              </w:rPr>
              <w:t xml:space="preserve"> minutes. Remove contact lenses, if present and easy to do. Continue rinsing. C</w:t>
            </w:r>
            <w:r>
              <w:rPr>
                <w:rFonts w:cstheme="minorHAnsi"/>
              </w:rPr>
              <w:t>onsult a doctor/medical service immediately.</w:t>
            </w:r>
          </w:p>
          <w:p w14:paraId="5DDA6CC6" w14:textId="77777777" w:rsidR="00E2252A" w:rsidRPr="0093062B" w:rsidRDefault="00E2252A" w:rsidP="00DF3D13">
            <w:pPr>
              <w:spacing w:line="360" w:lineRule="auto"/>
              <w:rPr>
                <w:rFonts w:cstheme="minorHAnsi"/>
              </w:rPr>
            </w:pPr>
            <w:r w:rsidRPr="007854D1">
              <w:rPr>
                <w:rFonts w:cstheme="minorHAnsi"/>
                <w:b/>
                <w:u w:val="single"/>
              </w:rPr>
              <w:t xml:space="preserve">Ingestion: </w:t>
            </w:r>
            <w:r w:rsidR="00232785" w:rsidRPr="007854D1">
              <w:rPr>
                <w:rFonts w:cstheme="minorHAnsi"/>
              </w:rPr>
              <w:t>Immediately consult a doctor/medical service.</w:t>
            </w:r>
          </w:p>
        </w:tc>
      </w:tr>
      <w:tr w:rsidR="00663F21" w:rsidRPr="00663F21" w14:paraId="3AF67798" w14:textId="77777777" w:rsidTr="00DD259D">
        <w:trPr>
          <w:trHeight w:val="360"/>
          <w:jc w:val="center"/>
        </w:trPr>
        <w:tc>
          <w:tcPr>
            <w:tcW w:w="5000" w:type="pct"/>
            <w:gridSpan w:val="4"/>
            <w:shd w:val="clear" w:color="auto" w:fill="EAF1DD"/>
            <w:vAlign w:val="center"/>
          </w:tcPr>
          <w:p w14:paraId="52A910CD" w14:textId="77777777" w:rsidR="00663F21" w:rsidRPr="00663F21" w:rsidRDefault="00663F21" w:rsidP="00663F21">
            <w:pPr>
              <w:spacing w:line="360" w:lineRule="auto"/>
              <w:rPr>
                <w:b/>
                <w:bCs/>
              </w:rPr>
            </w:pPr>
            <w:r w:rsidRPr="00663F21">
              <w:rPr>
                <w:b/>
                <w:bCs/>
              </w:rPr>
              <w:t>SPECIAL HANDLING AND STORAGE REQUIREMENTS</w:t>
            </w:r>
          </w:p>
        </w:tc>
      </w:tr>
      <w:tr w:rsidR="00663F21" w:rsidRPr="00663F21" w14:paraId="5779F27F" w14:textId="77777777" w:rsidTr="00DD259D">
        <w:trPr>
          <w:trHeight w:val="1391"/>
          <w:jc w:val="center"/>
        </w:trPr>
        <w:tc>
          <w:tcPr>
            <w:tcW w:w="5000" w:type="pct"/>
            <w:gridSpan w:val="4"/>
          </w:tcPr>
          <w:p w14:paraId="1C56C402" w14:textId="77777777" w:rsidR="00E2252A" w:rsidRPr="00E2252A" w:rsidRDefault="00E2252A" w:rsidP="00663F21">
            <w:pPr>
              <w:spacing w:line="360" w:lineRule="auto"/>
              <w:rPr>
                <w:b/>
                <w:u w:val="single"/>
              </w:rPr>
            </w:pPr>
            <w:r w:rsidRPr="00E2252A">
              <w:rPr>
                <w:b/>
                <w:u w:val="single"/>
              </w:rPr>
              <w:t>Precautions:</w:t>
            </w:r>
          </w:p>
          <w:p w14:paraId="47AA46A2" w14:textId="77777777" w:rsidR="0030182D" w:rsidRDefault="000B0462" w:rsidP="00704C0D">
            <w:pPr>
              <w:spacing w:line="360" w:lineRule="auto"/>
            </w:pPr>
            <w:r w:rsidRPr="000B0462">
              <w:t xml:space="preserve">Avoid contact with skin, eyes, and clothing. </w:t>
            </w:r>
            <w:r w:rsidR="00267212" w:rsidRPr="00267212">
              <w:t xml:space="preserve">Keep away from sources of ignition. </w:t>
            </w:r>
            <w:r w:rsidR="00347465">
              <w:t xml:space="preserve">Avoid formation of dusts and aerosols. </w:t>
            </w:r>
            <w:r w:rsidR="00267212" w:rsidRPr="00267212">
              <w:t>Avoid heat, sparks, shock or friction</w:t>
            </w:r>
            <w:r w:rsidR="00267212">
              <w:t>.</w:t>
            </w:r>
            <w:r w:rsidR="00267212" w:rsidRPr="00267212">
              <w:t xml:space="preserve"> </w:t>
            </w:r>
            <w:r w:rsidRPr="000B0462">
              <w:t>Wash hands before breaks and immediately after handling the product.</w:t>
            </w:r>
            <w:r>
              <w:t xml:space="preserve"> Always add acid to water for dilutions.</w:t>
            </w:r>
            <w:r w:rsidR="00704C0D">
              <w:t xml:space="preserve">  </w:t>
            </w:r>
            <w:r w:rsidR="00347465">
              <w:t>Picric</w:t>
            </w:r>
            <w:r w:rsidR="00267212">
              <w:t xml:space="preserve"> acid that</w:t>
            </w:r>
            <w:r w:rsidR="00347465">
              <w:t xml:space="preserve"> dries up should not be disturbed and should be disposed of</w:t>
            </w:r>
            <w:r w:rsidR="00267212">
              <w:t>.</w:t>
            </w:r>
          </w:p>
          <w:p w14:paraId="6A64A0BF" w14:textId="77777777" w:rsidR="00663F21" w:rsidRPr="00973533" w:rsidRDefault="00E2252A" w:rsidP="00973533">
            <w:pPr>
              <w:spacing w:line="360" w:lineRule="auto"/>
            </w:pPr>
            <w:r w:rsidRPr="00E2252A">
              <w:rPr>
                <w:b/>
                <w:u w:val="single"/>
              </w:rPr>
              <w:t>Storage:</w:t>
            </w:r>
          </w:p>
          <w:p w14:paraId="3177AECE" w14:textId="77777777" w:rsidR="00E2252A" w:rsidRPr="00663F21" w:rsidRDefault="000B0462" w:rsidP="00347465">
            <w:pPr>
              <w:spacing w:line="360" w:lineRule="auto"/>
              <w:rPr>
                <w:lang w:val="en"/>
              </w:rPr>
            </w:pPr>
            <w:r>
              <w:rPr>
                <w:lang w:val="en"/>
              </w:rPr>
              <w:lastRenderedPageBreak/>
              <w:t xml:space="preserve">Store in secondary containment. </w:t>
            </w:r>
            <w:r w:rsidR="00704C0D">
              <w:rPr>
                <w:lang w:val="en"/>
              </w:rPr>
              <w:t>Keep container tightly close</w:t>
            </w:r>
            <w:r>
              <w:rPr>
                <w:lang w:val="en"/>
              </w:rPr>
              <w:t>d</w:t>
            </w:r>
            <w:r w:rsidR="00704C0D">
              <w:rPr>
                <w:lang w:val="en"/>
              </w:rPr>
              <w:t xml:space="preserve"> </w:t>
            </w:r>
            <w:r w:rsidR="00232785" w:rsidRPr="00232785">
              <w:rPr>
                <w:lang w:val="en"/>
              </w:rPr>
              <w:t>in a cool, dry, and well-ventilated area</w:t>
            </w:r>
            <w:r w:rsidR="00232785">
              <w:rPr>
                <w:lang w:val="en"/>
              </w:rPr>
              <w:t xml:space="preserve"> or in a designated </w:t>
            </w:r>
            <w:r w:rsidR="00347465">
              <w:rPr>
                <w:lang w:val="en"/>
              </w:rPr>
              <w:t>flammables</w:t>
            </w:r>
            <w:r w:rsidR="00B94280">
              <w:rPr>
                <w:lang w:val="en"/>
              </w:rPr>
              <w:t xml:space="preserve"> </w:t>
            </w:r>
            <w:r w:rsidR="003F5CFC">
              <w:rPr>
                <w:lang w:val="en"/>
              </w:rPr>
              <w:t>storage</w:t>
            </w:r>
            <w:r w:rsidR="00232785">
              <w:rPr>
                <w:lang w:val="en"/>
              </w:rPr>
              <w:t xml:space="preserve"> cabinet</w:t>
            </w:r>
            <w:r w:rsidR="00232785" w:rsidRPr="00232785">
              <w:rPr>
                <w:lang w:val="en"/>
              </w:rPr>
              <w:t>. Opened containers must be carefully resealed and kept upright to pr</w:t>
            </w:r>
            <w:r w:rsidR="0030182D">
              <w:rPr>
                <w:lang w:val="en"/>
              </w:rPr>
              <w:t>event leakage.</w:t>
            </w:r>
            <w:r w:rsidR="00704C0D">
              <w:rPr>
                <w:lang w:val="en"/>
              </w:rPr>
              <w:t xml:space="preserve"> </w:t>
            </w:r>
          </w:p>
        </w:tc>
      </w:tr>
      <w:tr w:rsidR="00663F21" w:rsidRPr="00663F21" w14:paraId="4AD10752" w14:textId="77777777" w:rsidTr="00DD259D">
        <w:trPr>
          <w:trHeight w:val="360"/>
          <w:jc w:val="center"/>
        </w:trPr>
        <w:tc>
          <w:tcPr>
            <w:tcW w:w="5000" w:type="pct"/>
            <w:gridSpan w:val="4"/>
            <w:shd w:val="clear" w:color="auto" w:fill="EAF1DD"/>
            <w:vAlign w:val="center"/>
          </w:tcPr>
          <w:p w14:paraId="7C58CDEC" w14:textId="77777777" w:rsidR="00CD0F74" w:rsidRDefault="00663F21" w:rsidP="00663F21">
            <w:pPr>
              <w:spacing w:line="360" w:lineRule="auto"/>
              <w:rPr>
                <w:b/>
              </w:rPr>
            </w:pPr>
            <w:r w:rsidRPr="00663F21">
              <w:rPr>
                <w:b/>
              </w:rPr>
              <w:lastRenderedPageBreak/>
              <w:t>ENGINEERING AND VENTILATION CONTROLS</w:t>
            </w:r>
          </w:p>
          <w:p w14:paraId="75E0C420" w14:textId="77777777" w:rsidR="00663F21" w:rsidRPr="00CD0F74" w:rsidRDefault="00663F21" w:rsidP="00CD0F74"/>
        </w:tc>
      </w:tr>
      <w:tr w:rsidR="00663F21" w:rsidRPr="00663F21" w14:paraId="777D2B43" w14:textId="77777777" w:rsidTr="00DD259D">
        <w:trPr>
          <w:trHeight w:val="1389"/>
          <w:jc w:val="center"/>
        </w:trPr>
        <w:tc>
          <w:tcPr>
            <w:tcW w:w="5000" w:type="pct"/>
            <w:gridSpan w:val="4"/>
          </w:tcPr>
          <w:p w14:paraId="5012ACD4" w14:textId="77777777" w:rsidR="00663F21" w:rsidRPr="00663F21" w:rsidRDefault="00347465" w:rsidP="004E0A09">
            <w:pPr>
              <w:spacing w:line="360" w:lineRule="auto"/>
            </w:pPr>
            <w:r>
              <w:t xml:space="preserve">Use in a chemical fume hood. </w:t>
            </w:r>
            <w:r w:rsidR="007213DD">
              <w:t xml:space="preserve">The room where the chemical is being used should be equipped with proper exhaust ventilation to keep the airborne concentration below the allowable exposure limit.  Emergency eye wash fountains and safety showers should be available in the immediate vicinity of any potential exposure. </w:t>
            </w:r>
          </w:p>
        </w:tc>
      </w:tr>
      <w:tr w:rsidR="00663F21" w:rsidRPr="00663F21" w14:paraId="2A83E7F4" w14:textId="77777777" w:rsidTr="00DD259D">
        <w:trPr>
          <w:trHeight w:val="360"/>
          <w:jc w:val="center"/>
        </w:trPr>
        <w:tc>
          <w:tcPr>
            <w:tcW w:w="5000" w:type="pct"/>
            <w:gridSpan w:val="4"/>
            <w:shd w:val="clear" w:color="auto" w:fill="EAF1DD"/>
            <w:vAlign w:val="center"/>
          </w:tcPr>
          <w:p w14:paraId="17F198E9" w14:textId="77777777" w:rsidR="00663F21" w:rsidRPr="00663F21" w:rsidRDefault="00663F21" w:rsidP="00663F21">
            <w:pPr>
              <w:spacing w:line="360" w:lineRule="auto"/>
              <w:rPr>
                <w:b/>
                <w:bCs/>
              </w:rPr>
            </w:pPr>
            <w:r w:rsidRPr="00663F21">
              <w:rPr>
                <w:b/>
                <w:bCs/>
              </w:rPr>
              <w:t>PERSONAL PROTECTIVE EQUIPMENT</w:t>
            </w:r>
          </w:p>
        </w:tc>
      </w:tr>
      <w:tr w:rsidR="00663F21" w:rsidRPr="00663F21" w14:paraId="035AC95C" w14:textId="77777777" w:rsidTr="00DD259D">
        <w:trPr>
          <w:jc w:val="center"/>
        </w:trPr>
        <w:tc>
          <w:tcPr>
            <w:tcW w:w="5000" w:type="pct"/>
            <w:gridSpan w:val="4"/>
          </w:tcPr>
          <w:p w14:paraId="21665628" w14:textId="77777777" w:rsidR="00663F21" w:rsidRPr="00663F21" w:rsidRDefault="00663F21" w:rsidP="00663F21">
            <w:pPr>
              <w:spacing w:line="360" w:lineRule="auto"/>
              <w:rPr>
                <w:bCs/>
                <w:i/>
              </w:rPr>
            </w:pPr>
          </w:p>
          <w:p w14:paraId="6E040030" w14:textId="77777777" w:rsidR="00663F21" w:rsidRPr="00663F21" w:rsidRDefault="00663F21" w:rsidP="00663F21">
            <w:pPr>
              <w:spacing w:line="360" w:lineRule="auto"/>
              <w:rPr>
                <w:b/>
                <w:bCs/>
              </w:rPr>
            </w:pPr>
            <w:r w:rsidRPr="00663F21">
              <w:rPr>
                <w:b/>
                <w:bCs/>
              </w:rPr>
              <w:t xml:space="preserve">PPE Requirements: </w:t>
            </w:r>
          </w:p>
          <w:p w14:paraId="2A883277" w14:textId="77777777" w:rsidR="00663F21" w:rsidRPr="00663F21" w:rsidRDefault="001D3A85" w:rsidP="00663F21">
            <w:pPr>
              <w:spacing w:line="360" w:lineRule="auto"/>
            </w:pPr>
            <w:sdt>
              <w:sdtPr>
                <w:id w:val="2068215700"/>
                <w14:checkbox>
                  <w14:checked w14:val="1"/>
                  <w14:checkedState w14:val="2612" w14:font="MS Gothic"/>
                  <w14:uncheckedState w14:val="2610" w14:font="MS Gothic"/>
                </w14:checkbox>
              </w:sdtPr>
              <w:sdtEndPr/>
              <w:sdtContent>
                <w:r w:rsidR="00E2252A">
                  <w:rPr>
                    <w:rFonts w:ascii="MS Gothic" w:eastAsia="MS Gothic" w:hAnsi="MS Gothic" w:hint="eastAsia"/>
                  </w:rPr>
                  <w:t>☒</w:t>
                </w:r>
              </w:sdtContent>
            </w:sdt>
            <w:r w:rsidR="00663F21" w:rsidRPr="00663F21">
              <w:t xml:space="preserve"> Long pants or clothing that covers all skin below the waist</w:t>
            </w:r>
          </w:p>
          <w:p w14:paraId="4604D0FA" w14:textId="77777777" w:rsidR="00663F21" w:rsidRPr="00663F21" w:rsidRDefault="001D3A85" w:rsidP="00663F21">
            <w:pPr>
              <w:spacing w:line="360" w:lineRule="auto"/>
            </w:pPr>
            <w:sdt>
              <w:sdtPr>
                <w:id w:val="-965739088"/>
                <w14:checkbox>
                  <w14:checked w14:val="1"/>
                  <w14:checkedState w14:val="2612" w14:font="MS Gothic"/>
                  <w14:uncheckedState w14:val="2610" w14:font="MS Gothic"/>
                </w14:checkbox>
              </w:sdtPr>
              <w:sdtEndPr/>
              <w:sdtContent>
                <w:r w:rsidR="00E2252A">
                  <w:rPr>
                    <w:rFonts w:ascii="MS Gothic" w:eastAsia="MS Gothic" w:hAnsi="MS Gothic" w:hint="eastAsia"/>
                  </w:rPr>
                  <w:t>☒</w:t>
                </w:r>
              </w:sdtContent>
            </w:sdt>
            <w:r w:rsidR="00663F21" w:rsidRPr="00663F21">
              <w:t xml:space="preserve"> Shoes that cover the entire foot</w:t>
            </w:r>
          </w:p>
          <w:p w14:paraId="41D1E72E" w14:textId="77777777" w:rsidR="00663F21" w:rsidRPr="00663F21" w:rsidRDefault="001D3A85" w:rsidP="00663F21">
            <w:pPr>
              <w:spacing w:line="360" w:lineRule="auto"/>
            </w:pPr>
            <w:sdt>
              <w:sdtPr>
                <w:id w:val="1226106588"/>
                <w14:checkbox>
                  <w14:checked w14:val="1"/>
                  <w14:checkedState w14:val="2612" w14:font="MS Gothic"/>
                  <w14:uncheckedState w14:val="2610" w14:font="MS Gothic"/>
                </w14:checkbox>
              </w:sdtPr>
              <w:sdtEndPr/>
              <w:sdtContent>
                <w:r w:rsidR="00E2252A">
                  <w:rPr>
                    <w:rFonts w:ascii="MS Gothic" w:eastAsia="MS Gothic" w:hAnsi="MS Gothic" w:hint="eastAsia"/>
                  </w:rPr>
                  <w:t>☒</w:t>
                </w:r>
              </w:sdtContent>
            </w:sdt>
            <w:r w:rsidR="00663F21" w:rsidRPr="00663F21">
              <w:t xml:space="preserve"> Gloves; indicate type: </w:t>
            </w:r>
            <w:sdt>
              <w:sdtPr>
                <w:id w:val="-1791196361"/>
                <w:text/>
              </w:sdtPr>
              <w:sdtEndPr/>
              <w:sdtContent>
                <w:r w:rsidR="007802F5">
                  <w:t>Nitrile</w:t>
                </w:r>
              </w:sdtContent>
            </w:sdt>
          </w:p>
          <w:p w14:paraId="2C9E99D1" w14:textId="77777777" w:rsidR="00663F21" w:rsidRPr="00663F21" w:rsidRDefault="00663F21" w:rsidP="00663F21">
            <w:pPr>
              <w:spacing w:line="360" w:lineRule="auto"/>
            </w:pPr>
            <w:r w:rsidRPr="00663F21">
              <w:t xml:space="preserve">      Inspect gloves before use.  Use proper glove removal technique to avoid skin contact with outer surface of glove. Wash hands after removing gloves.</w:t>
            </w:r>
          </w:p>
          <w:p w14:paraId="5B7FB30D" w14:textId="77777777" w:rsidR="00663F21" w:rsidRPr="00663F21" w:rsidRDefault="001D3A85" w:rsidP="00663F21">
            <w:pPr>
              <w:spacing w:line="360" w:lineRule="auto"/>
            </w:pPr>
            <w:sdt>
              <w:sdtPr>
                <w:id w:val="1034698818"/>
                <w14:checkbox>
                  <w14:checked w14:val="1"/>
                  <w14:checkedState w14:val="2612" w14:font="MS Gothic"/>
                  <w14:uncheckedState w14:val="2610" w14:font="MS Gothic"/>
                </w14:checkbox>
              </w:sdtPr>
              <w:sdtEndPr/>
              <w:sdtContent>
                <w:r w:rsidR="00E2252A">
                  <w:rPr>
                    <w:rFonts w:ascii="MS Gothic" w:eastAsia="MS Gothic" w:hAnsi="MS Gothic" w:hint="eastAsia"/>
                  </w:rPr>
                  <w:t>☒</w:t>
                </w:r>
              </w:sdtContent>
            </w:sdt>
            <w:r w:rsidR="00663F21" w:rsidRPr="00663F21">
              <w:t xml:space="preserve"> Safety goggles  </w:t>
            </w:r>
          </w:p>
          <w:p w14:paraId="4D04E88B" w14:textId="77777777" w:rsidR="00663F21" w:rsidRPr="00663F21" w:rsidRDefault="001D3A85" w:rsidP="00663F21">
            <w:pPr>
              <w:spacing w:line="360" w:lineRule="auto"/>
            </w:pPr>
            <w:sdt>
              <w:sdtPr>
                <w:id w:val="-1173865241"/>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Safety glasses</w:t>
            </w:r>
          </w:p>
          <w:p w14:paraId="5059E8C6" w14:textId="77777777" w:rsidR="00663F21" w:rsidRPr="00663F21" w:rsidRDefault="001D3A85" w:rsidP="00663F21">
            <w:pPr>
              <w:spacing w:line="360" w:lineRule="auto"/>
            </w:pPr>
            <w:sdt>
              <w:sdtPr>
                <w:id w:val="464312949"/>
                <w14:checkbox>
                  <w14:checked w14:val="0"/>
                  <w14:checkedState w14:val="2612" w14:font="MS Gothic"/>
                  <w14:uncheckedState w14:val="2610" w14:font="MS Gothic"/>
                </w14:checkbox>
              </w:sdtPr>
              <w:sdtEndPr/>
              <w:sdtContent>
                <w:r w:rsidR="00704C0D">
                  <w:rPr>
                    <w:rFonts w:ascii="MS Gothic" w:eastAsia="MS Gothic" w:hAnsi="MS Gothic" w:hint="eastAsia"/>
                  </w:rPr>
                  <w:t>☐</w:t>
                </w:r>
              </w:sdtContent>
            </w:sdt>
            <w:r w:rsidR="00663F21" w:rsidRPr="00663F21">
              <w:t xml:space="preserve"> Face shield  </w:t>
            </w:r>
          </w:p>
          <w:p w14:paraId="2443CA53" w14:textId="77777777" w:rsidR="00663F21" w:rsidRPr="00663F21" w:rsidRDefault="001D3A85" w:rsidP="00663F21">
            <w:pPr>
              <w:spacing w:line="360" w:lineRule="auto"/>
            </w:pPr>
            <w:sdt>
              <w:sdtPr>
                <w:id w:val="1423373624"/>
                <w14:checkbox>
                  <w14:checked w14:val="1"/>
                  <w14:checkedState w14:val="2612" w14:font="MS Gothic"/>
                  <w14:uncheckedState w14:val="2610" w14:font="MS Gothic"/>
                </w14:checkbox>
              </w:sdtPr>
              <w:sdtEndPr/>
              <w:sdtContent>
                <w:r w:rsidR="007802F5">
                  <w:rPr>
                    <w:rFonts w:ascii="MS Gothic" w:eastAsia="MS Gothic" w:hAnsi="MS Gothic" w:hint="eastAsia"/>
                  </w:rPr>
                  <w:t>☒</w:t>
                </w:r>
              </w:sdtContent>
            </w:sdt>
            <w:r w:rsidR="00663F21" w:rsidRPr="00663F21">
              <w:t xml:space="preserve"> Lab coat</w:t>
            </w:r>
          </w:p>
          <w:p w14:paraId="57B59630" w14:textId="77777777" w:rsidR="00663F21" w:rsidRPr="00663F21" w:rsidRDefault="001D3A85" w:rsidP="00663F21">
            <w:pPr>
              <w:spacing w:line="360" w:lineRule="auto"/>
            </w:pPr>
            <w:sdt>
              <w:sdtPr>
                <w:id w:val="1214781860"/>
                <w14:checkbox>
                  <w14:checked w14:val="0"/>
                  <w14:checkedState w14:val="2612" w14:font="MS Gothic"/>
                  <w14:uncheckedState w14:val="2610" w14:font="MS Gothic"/>
                </w14:checkbox>
              </w:sdtPr>
              <w:sdtEndPr/>
              <w:sdtContent>
                <w:r w:rsidR="007802F5">
                  <w:rPr>
                    <w:rFonts w:ascii="MS Gothic" w:eastAsia="MS Gothic" w:hAnsi="MS Gothic" w:hint="eastAsia"/>
                  </w:rPr>
                  <w:t>☐</w:t>
                </w:r>
              </w:sdtContent>
            </w:sdt>
            <w:r w:rsidR="00663F21" w:rsidRPr="00663F21">
              <w:t xml:space="preserve"> Flame-resistant lab coat        </w:t>
            </w:r>
          </w:p>
          <w:p w14:paraId="6C4F8694" w14:textId="77777777" w:rsidR="00663F21" w:rsidRPr="00663F21" w:rsidRDefault="001D3A85" w:rsidP="00663F21">
            <w:pPr>
              <w:spacing w:line="360" w:lineRule="auto"/>
            </w:pPr>
            <w:sdt>
              <w:sdtPr>
                <w:id w:val="1795330039"/>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Other: </w:t>
            </w:r>
            <w:sdt>
              <w:sdtPr>
                <w:id w:val="1163817487"/>
                <w:showingPlcHdr/>
                <w:text/>
              </w:sdtPr>
              <w:sdtEndPr/>
              <w:sdtContent>
                <w:r w:rsidR="00663F21" w:rsidRPr="00663F21">
                  <w:t>Click here to enter text.</w:t>
                </w:r>
              </w:sdtContent>
            </w:sdt>
          </w:p>
          <w:p w14:paraId="41EABF1F" w14:textId="77777777" w:rsidR="00663F21" w:rsidRPr="00663F21" w:rsidRDefault="00663F21" w:rsidP="00663F21">
            <w:pPr>
              <w:spacing w:line="360" w:lineRule="auto"/>
            </w:pPr>
          </w:p>
          <w:p w14:paraId="65B2DCB4" w14:textId="77777777" w:rsidR="00663F21" w:rsidRDefault="00663F21" w:rsidP="00663F21">
            <w:pPr>
              <w:spacing w:line="360" w:lineRule="auto"/>
            </w:pPr>
            <w:r w:rsidRPr="00663F21">
              <w:t>If the use of an N95, half mask, or full face respirator is requested, the individual and/or their supervisor must first contact Environmental Health &amp; Safety for a consultation to determine if respirator use is necessary.  If EH&amp;S determines the use of a respirator is necessary, the individual must participate in the University’s respirator program. This includes a medical evaluation; respirator fit test, and training.</w:t>
            </w:r>
          </w:p>
          <w:p w14:paraId="19C9DA6E" w14:textId="77777777" w:rsidR="00663F21" w:rsidRDefault="00663F21" w:rsidP="00663F21">
            <w:pPr>
              <w:spacing w:line="360" w:lineRule="auto"/>
            </w:pPr>
          </w:p>
          <w:p w14:paraId="6FCD7D28" w14:textId="77777777" w:rsidR="00663F21" w:rsidRPr="00663F21" w:rsidRDefault="00663F21" w:rsidP="00663F21">
            <w:pPr>
              <w:spacing w:line="360" w:lineRule="auto"/>
            </w:pPr>
          </w:p>
          <w:p w14:paraId="39476782" w14:textId="77777777" w:rsidR="00663F21" w:rsidRPr="00663F21" w:rsidRDefault="00663F21" w:rsidP="00663F21">
            <w:pPr>
              <w:spacing w:line="360" w:lineRule="auto"/>
              <w:rPr>
                <w:b/>
                <w:bCs/>
              </w:rPr>
            </w:pPr>
          </w:p>
        </w:tc>
      </w:tr>
      <w:tr w:rsidR="00663F21" w:rsidRPr="00663F21" w14:paraId="03AC31AB" w14:textId="77777777" w:rsidTr="00DD259D">
        <w:trPr>
          <w:trHeight w:val="360"/>
          <w:jc w:val="center"/>
        </w:trPr>
        <w:tc>
          <w:tcPr>
            <w:tcW w:w="5000" w:type="pct"/>
            <w:gridSpan w:val="4"/>
            <w:shd w:val="clear" w:color="auto" w:fill="EAF1DD"/>
            <w:vAlign w:val="center"/>
          </w:tcPr>
          <w:p w14:paraId="4CEB8DD0" w14:textId="77777777" w:rsidR="00663F21" w:rsidRPr="00663F21" w:rsidRDefault="00663F21" w:rsidP="00663F21">
            <w:pPr>
              <w:spacing w:line="360" w:lineRule="auto"/>
              <w:rPr>
                <w:b/>
                <w:bCs/>
              </w:rPr>
            </w:pPr>
            <w:r w:rsidRPr="00663F21">
              <w:rPr>
                <w:b/>
                <w:bCs/>
              </w:rPr>
              <w:t>EMERGENCY PROCEDURES</w:t>
            </w:r>
          </w:p>
        </w:tc>
      </w:tr>
      <w:tr w:rsidR="00663F21" w:rsidRPr="00663F21" w14:paraId="4D64F9E1" w14:textId="77777777" w:rsidTr="00DD259D">
        <w:trPr>
          <w:trHeight w:val="293"/>
          <w:jc w:val="center"/>
        </w:trPr>
        <w:tc>
          <w:tcPr>
            <w:tcW w:w="5000" w:type="pct"/>
            <w:gridSpan w:val="4"/>
          </w:tcPr>
          <w:p w14:paraId="7FFA1D12" w14:textId="77777777" w:rsidR="00663F21" w:rsidRPr="00663F21" w:rsidRDefault="00663F21" w:rsidP="00663F21">
            <w:pPr>
              <w:spacing w:line="360" w:lineRule="auto"/>
            </w:pPr>
          </w:p>
          <w:p w14:paraId="393A4555" w14:textId="77777777" w:rsidR="00663F21" w:rsidRPr="00663F21" w:rsidRDefault="00663F21" w:rsidP="00663F21">
            <w:pPr>
              <w:spacing w:line="360" w:lineRule="auto"/>
            </w:pPr>
            <w:r w:rsidRPr="00663F21">
              <w:t xml:space="preserve">In case of fire or large and/or extremely hazardous chemical releases pull the fire alarm and evacuate the area </w:t>
            </w:r>
          </w:p>
          <w:p w14:paraId="0B82A938" w14:textId="77777777" w:rsidR="00663F21" w:rsidRPr="00663F21" w:rsidRDefault="00663F21" w:rsidP="00663F21">
            <w:pPr>
              <w:spacing w:line="360" w:lineRule="auto"/>
            </w:pPr>
            <w:r w:rsidRPr="00663F21">
              <w:lastRenderedPageBreak/>
              <w:t xml:space="preserve"> If someone is seriously injured or unconscious</w:t>
            </w:r>
          </w:p>
          <w:p w14:paraId="2EA28CEE" w14:textId="77777777" w:rsidR="00663F21" w:rsidRPr="00663F21" w:rsidRDefault="00663F21" w:rsidP="00663F21">
            <w:pPr>
              <w:spacing w:line="360" w:lineRule="auto"/>
              <w:rPr>
                <w:b/>
              </w:rPr>
            </w:pPr>
            <w:r w:rsidRPr="00663F21">
              <w:rPr>
                <w:b/>
              </w:rPr>
              <w:t>CALL 911 or CAMPUS POLICE AT &lt;enter your campus PD #&gt;</w:t>
            </w:r>
          </w:p>
          <w:p w14:paraId="2D055A28" w14:textId="77777777" w:rsidR="00663F21" w:rsidRPr="00663F21" w:rsidRDefault="00663F21" w:rsidP="00663F21">
            <w:pPr>
              <w:spacing w:line="360" w:lineRule="auto"/>
            </w:pPr>
            <w:r w:rsidRPr="00663F21">
              <w:t xml:space="preserve">From a safe place, provide as much information as possible to the emergency responders including chemical name, volume, </w:t>
            </w:r>
            <w:r w:rsidRPr="00663F21">
              <w:rPr>
                <w:bCs/>
              </w:rPr>
              <w:t>hazards</w:t>
            </w:r>
            <w:r w:rsidRPr="00663F21">
              <w:t xml:space="preserve">, injuries, and location. </w:t>
            </w:r>
          </w:p>
          <w:p w14:paraId="41608640" w14:textId="77777777" w:rsidR="00663F21" w:rsidRPr="00663F21" w:rsidRDefault="00663F21" w:rsidP="00663F21">
            <w:pPr>
              <w:spacing w:line="360" w:lineRule="auto"/>
            </w:pPr>
          </w:p>
          <w:p w14:paraId="2F0B174C" w14:textId="77777777" w:rsidR="00663F21" w:rsidRPr="00663F21" w:rsidRDefault="00663F21" w:rsidP="00663F21">
            <w:pPr>
              <w:spacing w:line="360" w:lineRule="auto"/>
            </w:pPr>
            <w:r w:rsidRPr="00663F21">
              <w:rPr>
                <w:b/>
              </w:rPr>
              <w:t>Chemical Exposure</w:t>
            </w:r>
            <w:r w:rsidRPr="00663F21">
              <w:t xml:space="preserve">: Remove any contaminated clothing, and IMMEDIATELY flush contaminated skin with water for at least 15 minutes following any skin contact. For eye exposures, IMMEDIATELY flush eyes with water for at least 15 minutes. Consult SDS for guidance on appropriate first aid. Where medical attention is required, bring the SDS(s) of chemical(s) to aid medical staff in proper diagnosis and treatment. </w:t>
            </w:r>
          </w:p>
          <w:p w14:paraId="5789947A" w14:textId="77777777" w:rsidR="00663F21" w:rsidRPr="00663F21" w:rsidRDefault="00663F21" w:rsidP="00663F21">
            <w:pPr>
              <w:spacing w:line="360" w:lineRule="auto"/>
              <w:rPr>
                <w:b/>
                <w:bCs/>
              </w:rPr>
            </w:pPr>
          </w:p>
          <w:p w14:paraId="5411EC4D" w14:textId="77777777" w:rsidR="00663F21" w:rsidRPr="00663F21" w:rsidRDefault="00663F21" w:rsidP="00663F21">
            <w:pPr>
              <w:spacing w:line="360" w:lineRule="auto"/>
              <w:rPr>
                <w:b/>
              </w:rPr>
            </w:pPr>
            <w:r w:rsidRPr="00663F21">
              <w:rPr>
                <w:b/>
                <w:bCs/>
              </w:rPr>
              <w:t>Evacuation Procedure</w:t>
            </w:r>
          </w:p>
          <w:p w14:paraId="4EA339F6" w14:textId="77777777" w:rsidR="00663F21" w:rsidRPr="00663F21" w:rsidRDefault="00663F21" w:rsidP="00663F21">
            <w:pPr>
              <w:numPr>
                <w:ilvl w:val="0"/>
                <w:numId w:val="1"/>
              </w:numPr>
              <w:spacing w:line="360" w:lineRule="auto"/>
            </w:pPr>
            <w:r w:rsidRPr="00663F21">
              <w:t xml:space="preserve">Immediately evacuate the building via the nearest exit when the fire alarm is activated. </w:t>
            </w:r>
          </w:p>
          <w:p w14:paraId="66F37319" w14:textId="77777777" w:rsidR="00663F21" w:rsidRPr="00663F21" w:rsidRDefault="00663F21" w:rsidP="00663F21">
            <w:pPr>
              <w:numPr>
                <w:ilvl w:val="0"/>
                <w:numId w:val="1"/>
              </w:numPr>
              <w:spacing w:line="360" w:lineRule="auto"/>
            </w:pPr>
            <w:r w:rsidRPr="00663F21">
              <w:t>If unable to evacuate due to a disability, shelter in the area of rescue / refuge, typically a stairwell landing, and wait for assistance from drill volunteers or emergency responders.</w:t>
            </w:r>
          </w:p>
          <w:p w14:paraId="24937308" w14:textId="77777777" w:rsidR="00663F21" w:rsidRPr="00663F21" w:rsidRDefault="00663F21" w:rsidP="00663F21">
            <w:pPr>
              <w:numPr>
                <w:ilvl w:val="0"/>
                <w:numId w:val="2"/>
              </w:numPr>
              <w:spacing w:line="360" w:lineRule="auto"/>
            </w:pPr>
            <w:r w:rsidRPr="00663F21">
              <w:t xml:space="preserve">Instruct visitors and students to evacuate and assist them in locating the nearest exit.   </w:t>
            </w:r>
          </w:p>
          <w:p w14:paraId="47B0B16E" w14:textId="77777777" w:rsidR="00663F21" w:rsidRPr="00663F21" w:rsidRDefault="00663F21" w:rsidP="00663F21">
            <w:pPr>
              <w:numPr>
                <w:ilvl w:val="0"/>
                <w:numId w:val="2"/>
              </w:numPr>
              <w:spacing w:line="360" w:lineRule="auto"/>
            </w:pPr>
            <w:r w:rsidRPr="00663F21">
              <w:t>Do not use elevators to exit the building during an evacuation as they may become inoperable.</w:t>
            </w:r>
          </w:p>
          <w:p w14:paraId="6093934A" w14:textId="77777777" w:rsidR="00663F21" w:rsidRPr="00663F21" w:rsidRDefault="00663F21" w:rsidP="00663F21">
            <w:pPr>
              <w:numPr>
                <w:ilvl w:val="0"/>
                <w:numId w:val="2"/>
              </w:numPr>
              <w:spacing w:line="360" w:lineRule="auto"/>
            </w:pPr>
            <w:r w:rsidRPr="00663F21">
              <w:t>Carry only those personal belongings that are within the immediate vicinity.</w:t>
            </w:r>
          </w:p>
          <w:p w14:paraId="18865EEB" w14:textId="77777777" w:rsidR="00663F21" w:rsidRPr="00663F21" w:rsidRDefault="00663F21" w:rsidP="00663F21">
            <w:pPr>
              <w:numPr>
                <w:ilvl w:val="0"/>
                <w:numId w:val="2"/>
              </w:numPr>
              <w:spacing w:line="360" w:lineRule="auto"/>
              <w:rPr>
                <w:b/>
                <w:bCs/>
              </w:rPr>
            </w:pPr>
            <w:r w:rsidRPr="00663F21">
              <w:t>Close doors to limit the potential spread of smoke and fire.</w:t>
            </w:r>
          </w:p>
          <w:p w14:paraId="75F41976" w14:textId="77777777" w:rsidR="00663F21" w:rsidRPr="00663F21" w:rsidRDefault="00663F21" w:rsidP="00663F21">
            <w:pPr>
              <w:numPr>
                <w:ilvl w:val="0"/>
                <w:numId w:val="2"/>
              </w:numPr>
              <w:spacing w:line="360" w:lineRule="auto"/>
            </w:pPr>
            <w:r w:rsidRPr="00663F21">
              <w:t>Terminate all hazardous operations and power off equipment.</w:t>
            </w:r>
          </w:p>
          <w:p w14:paraId="3081B7A2" w14:textId="77777777" w:rsidR="00663F21" w:rsidRPr="00663F21" w:rsidRDefault="00663F21" w:rsidP="00663F21">
            <w:pPr>
              <w:numPr>
                <w:ilvl w:val="0"/>
                <w:numId w:val="2"/>
              </w:numPr>
              <w:spacing w:line="360" w:lineRule="auto"/>
            </w:pPr>
            <w:r w:rsidRPr="00663F21">
              <w:t>Close all hazardous materials containers.</w:t>
            </w:r>
          </w:p>
          <w:p w14:paraId="7B6E8DC0" w14:textId="77777777" w:rsidR="00663F21" w:rsidRPr="00663F21" w:rsidRDefault="00663F21" w:rsidP="00663F21">
            <w:pPr>
              <w:numPr>
                <w:ilvl w:val="0"/>
                <w:numId w:val="2"/>
              </w:numPr>
              <w:spacing w:line="360" w:lineRule="auto"/>
            </w:pPr>
            <w:r w:rsidRPr="00663F21">
              <w:t>Remain outside of the building until the building is released for reentry.</w:t>
            </w:r>
          </w:p>
          <w:p w14:paraId="5B40FF07" w14:textId="77777777" w:rsidR="00663F21" w:rsidRPr="00663F21" w:rsidRDefault="00663F21" w:rsidP="00663F21">
            <w:pPr>
              <w:numPr>
                <w:ilvl w:val="0"/>
                <w:numId w:val="2"/>
              </w:numPr>
              <w:spacing w:line="360" w:lineRule="auto"/>
            </w:pPr>
            <w:r w:rsidRPr="00663F21">
              <w:t>Do not restrict or impede the evacuation.</w:t>
            </w:r>
          </w:p>
          <w:p w14:paraId="6784882E" w14:textId="77777777" w:rsidR="00663F21" w:rsidRPr="00663F21" w:rsidRDefault="00663F21" w:rsidP="00663F21">
            <w:pPr>
              <w:numPr>
                <w:ilvl w:val="0"/>
                <w:numId w:val="2"/>
              </w:numPr>
              <w:spacing w:line="360" w:lineRule="auto"/>
            </w:pPr>
            <w:r w:rsidRPr="00663F21">
              <w:t>Convene in the designated grassy gathering area and await instruction from emergency responders or drill volunteers.  Avoid parking lots.</w:t>
            </w:r>
          </w:p>
          <w:p w14:paraId="62694857" w14:textId="77777777" w:rsidR="00663F21" w:rsidRPr="00663F21" w:rsidRDefault="00663F21" w:rsidP="00663F21">
            <w:pPr>
              <w:numPr>
                <w:ilvl w:val="0"/>
                <w:numId w:val="3"/>
              </w:numPr>
              <w:spacing w:line="360" w:lineRule="auto"/>
            </w:pPr>
            <w:r w:rsidRPr="00663F21">
              <w:t>Report fire alarm deficiencies, (e.g., trouble hearing the alarm) to facilities personnel for repair.</w:t>
            </w:r>
          </w:p>
          <w:p w14:paraId="7C092691" w14:textId="77777777" w:rsidR="00663F21" w:rsidRPr="00663F21" w:rsidRDefault="00663F21" w:rsidP="00663F21">
            <w:pPr>
              <w:numPr>
                <w:ilvl w:val="0"/>
                <w:numId w:val="3"/>
              </w:numPr>
              <w:spacing w:line="360" w:lineRule="auto"/>
              <w:rPr>
                <w:b/>
                <w:bCs/>
              </w:rPr>
            </w:pPr>
            <w:r w:rsidRPr="00663F21">
              <w:t xml:space="preserve">Notify evacuation drill volunteers or emergency responders of persons sheltering in the areas of rescue/ refuge.  </w:t>
            </w:r>
          </w:p>
          <w:p w14:paraId="06197746" w14:textId="77777777" w:rsidR="00663F21" w:rsidRPr="00663F21" w:rsidRDefault="00663F21" w:rsidP="00663F21">
            <w:pPr>
              <w:numPr>
                <w:ilvl w:val="0"/>
                <w:numId w:val="3"/>
              </w:numPr>
              <w:spacing w:line="360" w:lineRule="auto"/>
              <w:rPr>
                <w:b/>
                <w:bCs/>
              </w:rPr>
            </w:pPr>
            <w:r w:rsidRPr="00663F21">
              <w:rPr>
                <w:b/>
                <w:bCs/>
              </w:rPr>
              <w:t>Never assume that an alarm is a “false alarm”.  Treat all fire alarm activations as emergencies.  Get out of the building!</w:t>
            </w:r>
          </w:p>
          <w:p w14:paraId="1A016FCE" w14:textId="77777777" w:rsidR="00663F21" w:rsidRPr="00663F21" w:rsidRDefault="00663F21" w:rsidP="00663F21">
            <w:pPr>
              <w:spacing w:line="360" w:lineRule="auto"/>
              <w:rPr>
                <w:b/>
                <w:bCs/>
              </w:rPr>
            </w:pPr>
          </w:p>
          <w:p w14:paraId="442AEE3A" w14:textId="77777777" w:rsidR="00663F21" w:rsidRPr="00663F21" w:rsidRDefault="00663F21" w:rsidP="00663F21">
            <w:pPr>
              <w:spacing w:line="360" w:lineRule="auto"/>
              <w:rPr>
                <w:bCs/>
              </w:rPr>
            </w:pPr>
            <w:r w:rsidRPr="00663F21">
              <w:rPr>
                <w:b/>
                <w:bCs/>
              </w:rPr>
              <w:t>Incident and Near Miss Reporting</w:t>
            </w:r>
            <w:r w:rsidRPr="00663F21">
              <w:rPr>
                <w:bCs/>
              </w:rPr>
              <w:t xml:space="preserve">: </w:t>
            </w:r>
            <w:r w:rsidR="004039B2">
              <w:rPr>
                <w:bCs/>
              </w:rPr>
              <w:t xml:space="preserve">Report </w:t>
            </w:r>
            <w:r w:rsidRPr="00663F21">
              <w:rPr>
                <w:bCs/>
              </w:rPr>
              <w:t xml:space="preserve">any incident that occurs in any University of South Florida affiliated teaching or research laboratory/studio or field research project. An incident means any unplanned event within the scope of a procedure that causes, or has the potential to cause, an injury or illness and/or damage to equipment, buildings, or the natural environment. Due to medical privacy concerns, no personal identifying information of the person involved in the incident shall be entered or submitted with the form. </w:t>
            </w:r>
          </w:p>
          <w:p w14:paraId="3E021058" w14:textId="77777777" w:rsidR="00663F21" w:rsidRPr="00663F21" w:rsidRDefault="001D3A85" w:rsidP="00663F21">
            <w:pPr>
              <w:spacing w:line="360" w:lineRule="auto"/>
              <w:rPr>
                <w:b/>
                <w:bCs/>
              </w:rPr>
            </w:pPr>
            <w:hyperlink r:id="rId7" w:history="1">
              <w:r w:rsidR="00663F21" w:rsidRPr="00663F21">
                <w:rPr>
                  <w:rStyle w:val="Hyperlink"/>
                  <w:bCs/>
                </w:rPr>
                <w:t>http://www.usf.edu/administrative-services/environmental-health-safety/reporting/index.aspx</w:t>
              </w:r>
            </w:hyperlink>
          </w:p>
          <w:p w14:paraId="7039E1AC" w14:textId="77777777" w:rsidR="00663F21" w:rsidRPr="00663F21" w:rsidRDefault="00663F21" w:rsidP="00663F21">
            <w:pPr>
              <w:spacing w:line="360" w:lineRule="auto"/>
              <w:rPr>
                <w:b/>
                <w:bCs/>
              </w:rPr>
            </w:pPr>
          </w:p>
          <w:p w14:paraId="4489DBD6" w14:textId="77777777" w:rsidR="00663F21" w:rsidRDefault="00663F21" w:rsidP="00663F21">
            <w:pPr>
              <w:spacing w:line="360" w:lineRule="auto"/>
              <w:rPr>
                <w:bCs/>
              </w:rPr>
            </w:pPr>
            <w:r w:rsidRPr="00663F21">
              <w:rPr>
                <w:b/>
                <w:bCs/>
              </w:rPr>
              <w:t xml:space="preserve">Workers’ Compensation Procedure: </w:t>
            </w:r>
            <w:r w:rsidRPr="00663F21">
              <w:rPr>
                <w:bCs/>
              </w:rPr>
              <w:t xml:space="preserve">Call AmeriSys at 800-455-2079 to report a work-related injury or illness.  </w:t>
            </w:r>
            <w:r w:rsidR="00E44915">
              <w:rPr>
                <w:bCs/>
              </w:rPr>
              <w:t>Complete the Supervisor’s Accident Investigation Report available at the link above and send it to EH&amp;S within 24 hours.</w:t>
            </w:r>
          </w:p>
          <w:p w14:paraId="7060D1FE" w14:textId="4B4F840E" w:rsidR="00E44915" w:rsidRPr="00663F21" w:rsidRDefault="00E44915" w:rsidP="00663F21">
            <w:pPr>
              <w:spacing w:line="360" w:lineRule="auto"/>
              <w:rPr>
                <w:b/>
                <w:bCs/>
              </w:rPr>
            </w:pPr>
          </w:p>
        </w:tc>
      </w:tr>
      <w:tr w:rsidR="00663F21" w:rsidRPr="00663F21" w14:paraId="7C17A8C7" w14:textId="77777777" w:rsidTr="00DD259D">
        <w:trPr>
          <w:trHeight w:val="360"/>
          <w:jc w:val="center"/>
        </w:trPr>
        <w:tc>
          <w:tcPr>
            <w:tcW w:w="5000" w:type="pct"/>
            <w:gridSpan w:val="4"/>
            <w:shd w:val="clear" w:color="auto" w:fill="EAF1DD"/>
            <w:vAlign w:val="center"/>
          </w:tcPr>
          <w:p w14:paraId="35D30947" w14:textId="77777777" w:rsidR="00663F21" w:rsidRPr="00663F21" w:rsidRDefault="00663F21" w:rsidP="00663F21">
            <w:pPr>
              <w:spacing w:line="360" w:lineRule="auto"/>
              <w:rPr>
                <w:b/>
                <w:bCs/>
              </w:rPr>
            </w:pPr>
            <w:r w:rsidRPr="00663F21">
              <w:rPr>
                <w:b/>
                <w:bCs/>
              </w:rPr>
              <w:lastRenderedPageBreak/>
              <w:t>WASTE DISPOSAL</w:t>
            </w:r>
          </w:p>
        </w:tc>
      </w:tr>
      <w:tr w:rsidR="00663F21" w:rsidRPr="00663F21" w14:paraId="132743DE" w14:textId="77777777" w:rsidTr="00DD259D">
        <w:trPr>
          <w:trHeight w:val="563"/>
          <w:jc w:val="center"/>
        </w:trPr>
        <w:tc>
          <w:tcPr>
            <w:tcW w:w="5000" w:type="pct"/>
            <w:gridSpan w:val="4"/>
          </w:tcPr>
          <w:p w14:paraId="32B2DF24" w14:textId="75B60765" w:rsidR="00663F21" w:rsidRPr="00663F21" w:rsidRDefault="006158DF" w:rsidP="00663F21">
            <w:pPr>
              <w:spacing w:line="360" w:lineRule="auto"/>
              <w:rPr>
                <w:iCs/>
              </w:rPr>
            </w:pPr>
            <w:r w:rsidRPr="00663F21">
              <w:rPr>
                <w:iCs/>
              </w:rPr>
              <w:t xml:space="preserve">All chemical waste generated within USF System laboratories is considered hazardous waste and must be disposed of as hazardous waste in accordance with </w:t>
            </w:r>
            <w:r>
              <w:rPr>
                <w:iCs/>
              </w:rPr>
              <w:t xml:space="preserve">the </w:t>
            </w:r>
            <w:r w:rsidRPr="00663F21">
              <w:rPr>
                <w:iCs/>
              </w:rPr>
              <w:t>USF Hazardous Waste Management Procedure, the</w:t>
            </w:r>
            <w:r>
              <w:rPr>
                <w:iCs/>
              </w:rPr>
              <w:t xml:space="preserve"> U.S.</w:t>
            </w:r>
            <w:r w:rsidRPr="00663F21">
              <w:rPr>
                <w:iCs/>
              </w:rPr>
              <w:t xml:space="preserve"> EPA, and the </w:t>
            </w:r>
            <w:r>
              <w:rPr>
                <w:iCs/>
              </w:rPr>
              <w:t>F</w:t>
            </w:r>
            <w:r w:rsidRPr="00663F21">
              <w:rPr>
                <w:iCs/>
              </w:rPr>
              <w:t>DEP.   The USF Hazardous Waste Management Procedure can be found using the following link,</w:t>
            </w:r>
            <w:r>
              <w:t xml:space="preserve"> </w:t>
            </w:r>
            <w:hyperlink r:id="rId8" w:history="1">
              <w:r w:rsidRPr="002162BB">
                <w:rPr>
                  <w:rStyle w:val="Hyperlink"/>
                </w:rPr>
                <w:t>https://www.usf.edu/administrative-services/environmental-health-safety/documents/hazwaste-managementprocedure.pdf</w:t>
              </w:r>
            </w:hyperlink>
          </w:p>
        </w:tc>
      </w:tr>
      <w:tr w:rsidR="00663F21" w:rsidRPr="00663F21" w14:paraId="53CD8E8B" w14:textId="77777777" w:rsidTr="00DD259D">
        <w:trPr>
          <w:trHeight w:val="360"/>
          <w:jc w:val="center"/>
        </w:trPr>
        <w:tc>
          <w:tcPr>
            <w:tcW w:w="5000" w:type="pct"/>
            <w:gridSpan w:val="4"/>
            <w:shd w:val="clear" w:color="auto" w:fill="EAF1DD"/>
            <w:vAlign w:val="center"/>
          </w:tcPr>
          <w:p w14:paraId="646362AE" w14:textId="77777777" w:rsidR="00663F21" w:rsidRPr="00663F21" w:rsidRDefault="00663F21" w:rsidP="00663F21">
            <w:pPr>
              <w:spacing w:line="360" w:lineRule="auto"/>
            </w:pPr>
            <w:r w:rsidRPr="00663F21">
              <w:rPr>
                <w:b/>
                <w:bCs/>
              </w:rPr>
              <w:t>TRAINING REQUIREMENTS</w:t>
            </w:r>
          </w:p>
        </w:tc>
      </w:tr>
      <w:tr w:rsidR="00663F21" w:rsidRPr="00663F21" w14:paraId="7D384F9D" w14:textId="77777777" w:rsidTr="00DD259D">
        <w:trPr>
          <w:trHeight w:val="800"/>
          <w:jc w:val="center"/>
        </w:trPr>
        <w:tc>
          <w:tcPr>
            <w:tcW w:w="5000" w:type="pct"/>
            <w:gridSpan w:val="4"/>
          </w:tcPr>
          <w:p w14:paraId="7ED63688" w14:textId="2E3D3EDD" w:rsidR="006158DF" w:rsidRPr="00663F21" w:rsidRDefault="006158DF" w:rsidP="006158DF">
            <w:pPr>
              <w:spacing w:line="360" w:lineRule="auto"/>
            </w:pPr>
            <w:r w:rsidRPr="00663F21">
              <w:t xml:space="preserve">All individuals working with chemicals in USF laboratories must take EH&amp;S’s Laboratory Safety Training. To register for Laboratory </w:t>
            </w:r>
            <w:r w:rsidR="00303136">
              <w:t>Safety</w:t>
            </w:r>
            <w:r w:rsidRPr="00663F21">
              <w:t xml:space="preserve"> Training, please use the following link, </w:t>
            </w:r>
            <w:hyperlink r:id="rId9" w:anchor="labsafety" w:history="1">
              <w:r>
                <w:rPr>
                  <w:rStyle w:val="Hyperlink"/>
                </w:rPr>
                <w:t>https://www.usf.edu/administrative-services/environmental-health-safety/training/course-descriptions.aspx#labsafety</w:t>
              </w:r>
            </w:hyperlink>
          </w:p>
          <w:p w14:paraId="761C8C25" w14:textId="77777777" w:rsidR="00663F21" w:rsidRPr="00663F21" w:rsidRDefault="00663F21" w:rsidP="00663F21">
            <w:pPr>
              <w:spacing w:line="360" w:lineRule="auto"/>
            </w:pPr>
            <w:r w:rsidRPr="00663F21">
              <w:t>This procedure may warrant additional safety training per the PI, EH&amp;S, or an authorizing unit such as the Biosafety or Radiation Safety programs. Check training requirements for this activity below:</w:t>
            </w:r>
          </w:p>
          <w:p w14:paraId="40395B22" w14:textId="77777777" w:rsidR="00663F21" w:rsidRPr="00663F21" w:rsidRDefault="001D3A85" w:rsidP="00663F21">
            <w:pPr>
              <w:spacing w:line="360" w:lineRule="auto"/>
            </w:pPr>
            <w:sdt>
              <w:sdtPr>
                <w:id w:val="-1759206356"/>
                <w14:checkbox>
                  <w14:checked w14:val="1"/>
                  <w14:checkedState w14:val="2612" w14:font="MS Gothic"/>
                  <w14:uncheckedState w14:val="2610" w14:font="MS Gothic"/>
                </w14:checkbox>
              </w:sdtPr>
              <w:sdtEndPr/>
              <w:sdtContent>
                <w:r w:rsidR="00E2252A">
                  <w:rPr>
                    <w:rFonts w:ascii="MS Gothic" w:eastAsia="MS Gothic" w:hAnsi="MS Gothic" w:hint="eastAsia"/>
                  </w:rPr>
                  <w:t>☒</w:t>
                </w:r>
              </w:sdtContent>
            </w:sdt>
            <w:r w:rsidR="00663F21" w:rsidRPr="00663F21">
              <w:t>Research Specific Training from the PI/Lab Supervisor or their designee</w:t>
            </w:r>
          </w:p>
          <w:p w14:paraId="7369EC35" w14:textId="7EA15DAD" w:rsidR="00663F21" w:rsidRPr="00663F21" w:rsidRDefault="001D3A85" w:rsidP="00663F21">
            <w:pPr>
              <w:spacing w:line="360" w:lineRule="auto"/>
            </w:pPr>
            <w:sdt>
              <w:sdtPr>
                <w:id w:val="1858929543"/>
                <w14:checkbox>
                  <w14:checked w14:val="1"/>
                  <w14:checkedState w14:val="2612" w14:font="MS Gothic"/>
                  <w14:uncheckedState w14:val="2610" w14:font="MS Gothic"/>
                </w14:checkbox>
              </w:sdtPr>
              <w:sdtEndPr/>
              <w:sdtContent>
                <w:r w:rsidR="00E2252A">
                  <w:rPr>
                    <w:rFonts w:ascii="MS Gothic" w:eastAsia="MS Gothic" w:hAnsi="MS Gothic" w:hint="eastAsia"/>
                  </w:rPr>
                  <w:t>☒</w:t>
                </w:r>
              </w:sdtContent>
            </w:sdt>
            <w:r w:rsidR="00663F21" w:rsidRPr="00663F21">
              <w:t xml:space="preserve">EH&amp;S Laboratory Safety Training </w:t>
            </w:r>
          </w:p>
          <w:p w14:paraId="4197AAAF" w14:textId="024028B4" w:rsidR="00663F21" w:rsidRDefault="001D3A85" w:rsidP="00663F21">
            <w:pPr>
              <w:spacing w:line="360" w:lineRule="auto"/>
            </w:pPr>
            <w:sdt>
              <w:sdtPr>
                <w:id w:val="-1634947231"/>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EH&amp;S </w:t>
            </w:r>
            <w:r w:rsidR="00303136">
              <w:t>Hazard Communication</w:t>
            </w:r>
          </w:p>
          <w:p w14:paraId="5554C257" w14:textId="317804CD" w:rsidR="00303136" w:rsidRPr="00663F21" w:rsidRDefault="001D3A85" w:rsidP="00303136">
            <w:pPr>
              <w:spacing w:line="360" w:lineRule="auto"/>
            </w:pPr>
            <w:sdt>
              <w:sdtPr>
                <w:id w:val="1948124478"/>
                <w14:checkbox>
                  <w14:checked w14:val="1"/>
                  <w14:checkedState w14:val="2612" w14:font="MS Gothic"/>
                  <w14:uncheckedState w14:val="2610" w14:font="MS Gothic"/>
                </w14:checkbox>
              </w:sdtPr>
              <w:sdtEndPr/>
              <w:sdtContent>
                <w:r w:rsidR="00CC614F">
                  <w:rPr>
                    <w:rFonts w:ascii="MS Gothic" w:eastAsia="MS Gothic" w:hAnsi="MS Gothic" w:hint="eastAsia"/>
                  </w:rPr>
                  <w:t>☒</w:t>
                </w:r>
              </w:sdtContent>
            </w:sdt>
            <w:r w:rsidR="00303136" w:rsidRPr="00663F21">
              <w:t xml:space="preserve">EH&amp;S </w:t>
            </w:r>
            <w:r w:rsidR="00303136">
              <w:t>Hazardous Waste Awareness and Handling</w:t>
            </w:r>
          </w:p>
          <w:p w14:paraId="727BD81C" w14:textId="77777777" w:rsidR="00663F21" w:rsidRPr="00663F21" w:rsidRDefault="001D3A85" w:rsidP="00663F21">
            <w:pPr>
              <w:spacing w:line="360" w:lineRule="auto"/>
            </w:pPr>
            <w:sdt>
              <w:sdtPr>
                <w:id w:val="-1998713853"/>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Respirator Fit Test</w:t>
            </w:r>
          </w:p>
          <w:p w14:paraId="141E9087" w14:textId="77777777" w:rsidR="00663F21" w:rsidRPr="00663F21" w:rsidRDefault="001D3A85" w:rsidP="00663F21">
            <w:pPr>
              <w:spacing w:line="360" w:lineRule="auto"/>
            </w:pPr>
            <w:sdt>
              <w:sdtPr>
                <w:id w:val="69890317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Biomedical Waste</w:t>
            </w:r>
          </w:p>
          <w:p w14:paraId="739B4350" w14:textId="77777777" w:rsidR="00663F21" w:rsidRPr="00663F21" w:rsidRDefault="001D3A85" w:rsidP="00663F21">
            <w:pPr>
              <w:spacing w:line="360" w:lineRule="auto"/>
            </w:pPr>
            <w:sdt>
              <w:sdtPr>
                <w:id w:val="-36884115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EH&amp;S </w:t>
            </w:r>
            <w:r w:rsidR="007802F5">
              <w:t>Hazardous Waste Pharmaceutical</w:t>
            </w:r>
            <w:r w:rsidR="00DE7047">
              <w:t xml:space="preserve"> Training</w:t>
            </w:r>
          </w:p>
          <w:p w14:paraId="26723DB7" w14:textId="77777777" w:rsidR="00663F21" w:rsidRPr="00663F21" w:rsidRDefault="001D3A85" w:rsidP="00663F21">
            <w:pPr>
              <w:spacing w:line="360" w:lineRule="auto"/>
            </w:pPr>
            <w:sdt>
              <w:sdtPr>
                <w:id w:val="-122806225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Fire Prevention Safety</w:t>
            </w:r>
          </w:p>
          <w:p w14:paraId="07B64D75" w14:textId="77777777" w:rsidR="00663F21" w:rsidRPr="00663F21" w:rsidRDefault="001D3A85" w:rsidP="00663F21">
            <w:pPr>
              <w:spacing w:line="360" w:lineRule="auto"/>
            </w:pPr>
            <w:sdt>
              <w:sdtPr>
                <w:id w:val="1823543985"/>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Slips, Trips, and Falls</w:t>
            </w:r>
          </w:p>
          <w:p w14:paraId="77C628EA" w14:textId="77777777" w:rsidR="00663F21" w:rsidRPr="00663F21" w:rsidRDefault="001D3A85" w:rsidP="00663F21">
            <w:pPr>
              <w:spacing w:line="360" w:lineRule="auto"/>
            </w:pPr>
            <w:sdt>
              <w:sdtPr>
                <w:id w:val="1298876846"/>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iosafety Core Course</w:t>
            </w:r>
          </w:p>
          <w:p w14:paraId="081C87AE" w14:textId="77777777" w:rsidR="00663F21" w:rsidRPr="00663F21" w:rsidRDefault="001D3A85" w:rsidP="00663F21">
            <w:pPr>
              <w:spacing w:line="360" w:lineRule="auto"/>
            </w:pPr>
            <w:sdt>
              <w:sdtPr>
                <w:id w:val="-646116602"/>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Shipping Biohazardous Materials</w:t>
            </w:r>
          </w:p>
          <w:p w14:paraId="498DDCA0" w14:textId="77777777" w:rsidR="00663F21" w:rsidRPr="00663F21" w:rsidRDefault="001D3A85" w:rsidP="00663F21">
            <w:pPr>
              <w:spacing w:line="360" w:lineRule="auto"/>
            </w:pPr>
            <w:sdt>
              <w:sdtPr>
                <w:id w:val="664131923"/>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SL 3</w:t>
            </w:r>
          </w:p>
          <w:p w14:paraId="6255CBBA" w14:textId="77777777" w:rsidR="00663F21" w:rsidRPr="00663F21" w:rsidRDefault="001D3A85" w:rsidP="00663F21">
            <w:pPr>
              <w:spacing w:line="360" w:lineRule="auto"/>
            </w:pPr>
            <w:sdt>
              <w:sdtPr>
                <w:id w:val="-162052631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Radiation Safety</w:t>
            </w:r>
          </w:p>
          <w:p w14:paraId="1075841A" w14:textId="77777777" w:rsidR="00663F21" w:rsidRPr="00663F21" w:rsidRDefault="001D3A85" w:rsidP="00663F21">
            <w:pPr>
              <w:spacing w:line="360" w:lineRule="auto"/>
            </w:pPr>
            <w:sdt>
              <w:sdtPr>
                <w:id w:val="-1656912670"/>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Laser Safety</w:t>
            </w:r>
          </w:p>
          <w:p w14:paraId="075991A5" w14:textId="77777777" w:rsidR="00663F21" w:rsidRPr="00663F21" w:rsidRDefault="001D3A85" w:rsidP="00663F21">
            <w:pPr>
              <w:spacing w:line="360" w:lineRule="auto"/>
            </w:pPr>
            <w:sdt>
              <w:sdtPr>
                <w:id w:val="1096518099"/>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oating Safety</w:t>
            </w:r>
          </w:p>
          <w:p w14:paraId="12352343" w14:textId="77777777" w:rsidR="00663F21" w:rsidRPr="00663F21" w:rsidRDefault="001D3A85" w:rsidP="00663F21">
            <w:pPr>
              <w:spacing w:line="360" w:lineRule="auto"/>
            </w:pPr>
            <w:sdt>
              <w:sdtPr>
                <w:id w:val="-103749426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Scientific Diving</w:t>
            </w:r>
          </w:p>
          <w:p w14:paraId="1B967D49" w14:textId="77777777" w:rsidR="00663F21" w:rsidRPr="00663F21" w:rsidRDefault="001D3A85" w:rsidP="00663F21">
            <w:pPr>
              <w:spacing w:line="360" w:lineRule="auto"/>
            </w:pPr>
            <w:sdt>
              <w:sdtPr>
                <w:id w:val="-88502010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Other</w:t>
            </w:r>
            <w:sdt>
              <w:sdtPr>
                <w:id w:val="-991644228"/>
                <w:text/>
              </w:sdtPr>
              <w:sdtEndPr/>
              <w:sdtContent>
                <w:r w:rsidR="00663F21" w:rsidRPr="00663F21">
                  <w:t>:_________________________</w:t>
                </w:r>
              </w:sdtContent>
            </w:sdt>
          </w:p>
          <w:p w14:paraId="775118FB" w14:textId="77777777" w:rsidR="00663F21" w:rsidRPr="00663F21" w:rsidRDefault="00663F21" w:rsidP="00663F21">
            <w:pPr>
              <w:spacing w:line="360" w:lineRule="auto"/>
            </w:pPr>
          </w:p>
        </w:tc>
      </w:tr>
      <w:tr w:rsidR="00663F21" w:rsidRPr="00663F21" w14:paraId="36CE94D7" w14:textId="77777777" w:rsidTr="00DD259D">
        <w:trPr>
          <w:trHeight w:val="360"/>
          <w:jc w:val="center"/>
        </w:trPr>
        <w:tc>
          <w:tcPr>
            <w:tcW w:w="5000" w:type="pct"/>
            <w:gridSpan w:val="4"/>
            <w:shd w:val="clear" w:color="auto" w:fill="EAF1DD"/>
            <w:vAlign w:val="center"/>
          </w:tcPr>
          <w:p w14:paraId="745332BE" w14:textId="77777777" w:rsidR="00663F21" w:rsidRPr="00663F21" w:rsidRDefault="00663F21" w:rsidP="00663F21">
            <w:pPr>
              <w:spacing w:line="360" w:lineRule="auto"/>
              <w:rPr>
                <w:b/>
                <w:bCs/>
              </w:rPr>
            </w:pPr>
            <w:r w:rsidRPr="00663F21">
              <w:rPr>
                <w:b/>
                <w:bCs/>
              </w:rPr>
              <w:lastRenderedPageBreak/>
              <w:t>PRIOR APPROVALS</w:t>
            </w:r>
          </w:p>
        </w:tc>
      </w:tr>
      <w:tr w:rsidR="00663F21" w:rsidRPr="00663F21" w14:paraId="0D93FEB2" w14:textId="77777777" w:rsidTr="00DD259D">
        <w:trPr>
          <w:trHeight w:val="750"/>
          <w:jc w:val="center"/>
        </w:trPr>
        <w:tc>
          <w:tcPr>
            <w:tcW w:w="5000" w:type="pct"/>
            <w:gridSpan w:val="4"/>
          </w:tcPr>
          <w:p w14:paraId="2E30D2A6" w14:textId="77777777" w:rsidR="00663F21" w:rsidRPr="00663F21" w:rsidRDefault="001D3A85" w:rsidP="00663F21">
            <w:pPr>
              <w:spacing w:line="360" w:lineRule="auto"/>
            </w:pPr>
            <w:sdt>
              <w:sdtPr>
                <w:id w:val="810835436"/>
                <w14:checkbox>
                  <w14:checked w14:val="0"/>
                  <w14:checkedState w14:val="2612" w14:font="MS Gothic"/>
                  <w14:uncheckedState w14:val="2610" w14:font="MS Gothic"/>
                </w14:checkbox>
              </w:sdtPr>
              <w:sdtEndPr/>
              <w:sdtContent>
                <w:r w:rsidR="00704C0D">
                  <w:rPr>
                    <w:rFonts w:ascii="MS Gothic" w:eastAsia="MS Gothic" w:hAnsi="MS Gothic" w:hint="eastAsia"/>
                  </w:rPr>
                  <w:t>☐</w:t>
                </w:r>
              </w:sdtContent>
            </w:sdt>
            <w:r w:rsidR="00663F21" w:rsidRPr="00663F21">
              <w:t xml:space="preserve"> This activity requires prior approval from the PI/designee.</w:t>
            </w:r>
          </w:p>
          <w:p w14:paraId="220DFC47" w14:textId="77777777" w:rsidR="00663F21" w:rsidRPr="00663F21" w:rsidRDefault="001D3A85" w:rsidP="00663F21">
            <w:pPr>
              <w:spacing w:line="360" w:lineRule="auto"/>
            </w:pPr>
            <w:sdt>
              <w:sdtPr>
                <w:id w:val="-1158071430"/>
                <w14:checkbox>
                  <w14:checked w14:val="0"/>
                  <w14:checkedState w14:val="2612" w14:font="MS Gothic"/>
                  <w14:uncheckedState w14:val="2610" w14:font="MS Gothic"/>
                </w14:checkbox>
              </w:sdtPr>
              <w:sdtEndPr/>
              <w:sdtContent>
                <w:r w:rsidR="00704C0D">
                  <w:rPr>
                    <w:rFonts w:ascii="MS Gothic" w:eastAsia="MS Gothic" w:hAnsi="MS Gothic" w:hint="eastAsia"/>
                  </w:rPr>
                  <w:t>☐</w:t>
                </w:r>
              </w:sdtContent>
            </w:sdt>
            <w:r w:rsidR="00663F21" w:rsidRPr="00663F21">
              <w:t xml:space="preserve"> If this box is checked, working alone is not allowed.</w:t>
            </w:r>
          </w:p>
        </w:tc>
      </w:tr>
    </w:tbl>
    <w:p w14:paraId="019EB069" w14:textId="77777777" w:rsidR="00E2252A" w:rsidRDefault="00E2252A" w:rsidP="00663F21">
      <w:pPr>
        <w:spacing w:after="0" w:line="360" w:lineRule="auto"/>
      </w:pPr>
    </w:p>
    <w:p w14:paraId="3FE25308" w14:textId="77777777" w:rsidR="00E2252A" w:rsidRPr="007802F5" w:rsidRDefault="00E2252A" w:rsidP="007802F5">
      <w:r>
        <w:br w:type="page"/>
      </w:r>
      <w:r w:rsidRPr="0096513A">
        <w:rPr>
          <w:rFonts w:eastAsia="Times New Roman" w:cstheme="minorHAnsi"/>
          <w:szCs w:val="28"/>
        </w:rPr>
        <w:lastRenderedPageBreak/>
        <w:t>By signing and dating here the Principal Investigator/ or a designee certifies that the Standard Operating Procedure (SOP) for</w:t>
      </w:r>
      <w:r w:rsidR="00232785">
        <w:rPr>
          <w:rFonts w:eastAsia="Times New Roman" w:cstheme="minorHAnsi"/>
          <w:b/>
          <w:i/>
          <w:szCs w:val="28"/>
          <w:u w:val="single"/>
        </w:rPr>
        <w:t xml:space="preserve"> </w:t>
      </w:r>
      <w:r w:rsidR="00D34BD5" w:rsidRPr="00D34BD5">
        <w:rPr>
          <w:rFonts w:eastAsia="Times New Roman" w:cstheme="minorHAnsi"/>
          <w:b/>
          <w:i/>
          <w:szCs w:val="28"/>
          <w:u w:val="single"/>
        </w:rPr>
        <w:t>Picric Acid</w:t>
      </w:r>
      <w:r w:rsidRPr="0096513A">
        <w:rPr>
          <w:rFonts w:eastAsia="Times New Roman" w:cstheme="minorHAnsi"/>
          <w:szCs w:val="28"/>
        </w:rPr>
        <w:t xml:space="preserve"> is accurate and effectively provides safe </w:t>
      </w:r>
      <w:r>
        <w:rPr>
          <w:rFonts w:eastAsia="Times New Roman" w:cstheme="minorHAnsi"/>
          <w:szCs w:val="28"/>
        </w:rPr>
        <w:t xml:space="preserve">standard </w:t>
      </w:r>
      <w:r w:rsidRPr="0096513A">
        <w:rPr>
          <w:rFonts w:eastAsia="Times New Roman" w:cstheme="minorHAnsi"/>
          <w:szCs w:val="28"/>
        </w:rPr>
        <w:t>operating procedures for employees and students in this lab who will handle this hazardous chemical.</w:t>
      </w:r>
    </w:p>
    <w:p w14:paraId="68983E29" w14:textId="77777777" w:rsidR="00E2252A" w:rsidRPr="0096513A" w:rsidRDefault="00E2252A" w:rsidP="00E2252A">
      <w:pPr>
        <w:ind w:left="90"/>
        <w:rPr>
          <w:rFonts w:eastAsia="Times New Roman" w:cstheme="minorHAnsi"/>
          <w:szCs w:val="28"/>
        </w:rPr>
      </w:pPr>
    </w:p>
    <w:p w14:paraId="3395918C" w14:textId="77777777" w:rsidR="00E2252A" w:rsidRPr="0096513A" w:rsidRDefault="00E2252A" w:rsidP="00E2252A">
      <w:pPr>
        <w:ind w:left="90"/>
        <w:jc w:val="center"/>
        <w:rPr>
          <w:rFonts w:eastAsia="Times New Roman" w:cstheme="minorHAnsi"/>
          <w:szCs w:val="28"/>
        </w:rPr>
      </w:pPr>
      <w:r w:rsidRPr="0096513A">
        <w:rPr>
          <w:rFonts w:eastAsia="Times New Roman" w:cstheme="minorHAnsi"/>
          <w:szCs w:val="28"/>
        </w:rPr>
        <w:t>_________________________________________________________________________</w:t>
      </w:r>
    </w:p>
    <w:p w14:paraId="0BFD7BDC" w14:textId="77777777" w:rsidR="00E2252A" w:rsidRPr="0096513A" w:rsidRDefault="00E2252A" w:rsidP="00E2252A">
      <w:pPr>
        <w:ind w:left="90"/>
        <w:jc w:val="center"/>
        <w:rPr>
          <w:rFonts w:eastAsia="Times New Roman" w:cstheme="minorHAnsi"/>
          <w:szCs w:val="28"/>
        </w:rPr>
      </w:pPr>
      <w:r w:rsidRPr="0096513A">
        <w:rPr>
          <w:rFonts w:eastAsia="Times New Roman" w:cstheme="minorHAnsi"/>
          <w:szCs w:val="28"/>
        </w:rPr>
        <w:t>Signature</w:t>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t>Printed Name</w:t>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t>Date</w:t>
      </w:r>
    </w:p>
    <w:p w14:paraId="16854BCA" w14:textId="77777777" w:rsidR="00E2252A" w:rsidRPr="0096513A" w:rsidRDefault="00E2252A" w:rsidP="00E2252A">
      <w:pPr>
        <w:rPr>
          <w:rFonts w:eastAsia="Times New Roman" w:cstheme="minorHAnsi"/>
          <w:szCs w:val="28"/>
        </w:rPr>
      </w:pPr>
    </w:p>
    <w:p w14:paraId="12B945F3" w14:textId="77777777" w:rsidR="00E2252A" w:rsidRDefault="00E2252A" w:rsidP="00E2252A">
      <w:pPr>
        <w:rPr>
          <w:rFonts w:ascii="Times New Roman" w:eastAsia="Times New Roman" w:hAnsi="Times New Roman" w:cs="Arial"/>
          <w:szCs w:val="28"/>
        </w:rPr>
      </w:pPr>
      <w:r w:rsidRPr="0096513A">
        <w:rPr>
          <w:rFonts w:eastAsia="Times New Roman" w:cstheme="minorHAnsi"/>
          <w:szCs w:val="28"/>
        </w:rPr>
        <w:t>I affirm that I have read and understand the Standard Operating Procedure for</w:t>
      </w:r>
      <w:r w:rsidRPr="0096513A">
        <w:rPr>
          <w:rFonts w:eastAsia="Times New Roman" w:cstheme="minorHAnsi"/>
          <w:i/>
          <w:szCs w:val="28"/>
          <w:u w:val="single"/>
        </w:rPr>
        <w:t xml:space="preserve"> </w:t>
      </w:r>
      <w:r w:rsidR="00D34BD5" w:rsidRPr="00D34BD5">
        <w:rPr>
          <w:rFonts w:eastAsia="Times New Roman" w:cstheme="minorHAnsi"/>
          <w:b/>
          <w:i/>
          <w:szCs w:val="28"/>
          <w:u w:val="single"/>
        </w:rPr>
        <w:t>Picric Acid</w:t>
      </w:r>
      <w:r w:rsidR="00BF74D3" w:rsidRPr="00BF74D3">
        <w:rPr>
          <w:rFonts w:eastAsia="Times New Roman" w:cstheme="minorHAnsi"/>
          <w:b/>
          <w:i/>
          <w:szCs w:val="28"/>
          <w:u w:val="single"/>
        </w:rPr>
        <w:t xml:space="preserve"> </w:t>
      </w:r>
      <w:r w:rsidRPr="0096513A">
        <w:rPr>
          <w:rFonts w:eastAsia="Times New Roman" w:cstheme="minorHAnsi"/>
          <w:szCs w:val="28"/>
        </w:rPr>
        <w:t>and have undergone the EH&amp;S Laboratory &amp; Research training and any lab specific training regarding this SO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29"/>
        <w:gridCol w:w="4302"/>
        <w:gridCol w:w="1519"/>
      </w:tblGrid>
      <w:tr w:rsidR="00E2252A" w14:paraId="56A296AD"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hideMark/>
          </w:tcPr>
          <w:p w14:paraId="68BD2C47" w14:textId="77777777" w:rsidR="00E2252A" w:rsidRPr="0096513A" w:rsidRDefault="00E2252A" w:rsidP="004E0477">
            <w:pPr>
              <w:jc w:val="center"/>
              <w:rPr>
                <w:rFonts w:eastAsia="Times New Roman" w:cstheme="minorHAnsi"/>
                <w:szCs w:val="24"/>
              </w:rPr>
            </w:pPr>
            <w:r w:rsidRPr="0096513A">
              <w:rPr>
                <w:rFonts w:eastAsia="Times New Roman" w:cstheme="minorHAnsi"/>
                <w:szCs w:val="24"/>
              </w:rPr>
              <w:t>Printed Name</w:t>
            </w:r>
          </w:p>
        </w:tc>
        <w:tc>
          <w:tcPr>
            <w:tcW w:w="4302" w:type="dxa"/>
            <w:tcBorders>
              <w:top w:val="single" w:sz="4" w:space="0" w:color="auto"/>
              <w:left w:val="single" w:sz="4" w:space="0" w:color="auto"/>
              <w:bottom w:val="single" w:sz="4" w:space="0" w:color="auto"/>
              <w:right w:val="single" w:sz="4" w:space="0" w:color="auto"/>
            </w:tcBorders>
            <w:hideMark/>
          </w:tcPr>
          <w:p w14:paraId="3C58980E" w14:textId="77777777" w:rsidR="00E2252A" w:rsidRPr="0096513A" w:rsidRDefault="00E2252A" w:rsidP="004E0477">
            <w:pPr>
              <w:jc w:val="center"/>
              <w:rPr>
                <w:rFonts w:eastAsia="Times New Roman" w:cstheme="minorHAnsi"/>
                <w:szCs w:val="24"/>
              </w:rPr>
            </w:pPr>
            <w:r w:rsidRPr="0096513A">
              <w:rPr>
                <w:rFonts w:eastAsia="Times New Roman" w:cstheme="minorHAnsi"/>
                <w:szCs w:val="24"/>
              </w:rPr>
              <w:t>Signature</w:t>
            </w:r>
          </w:p>
        </w:tc>
        <w:tc>
          <w:tcPr>
            <w:tcW w:w="1519" w:type="dxa"/>
            <w:tcBorders>
              <w:top w:val="single" w:sz="4" w:space="0" w:color="auto"/>
              <w:left w:val="single" w:sz="4" w:space="0" w:color="auto"/>
              <w:bottom w:val="single" w:sz="4" w:space="0" w:color="auto"/>
              <w:right w:val="single" w:sz="4" w:space="0" w:color="auto"/>
            </w:tcBorders>
            <w:hideMark/>
          </w:tcPr>
          <w:p w14:paraId="2DCE1905" w14:textId="77777777" w:rsidR="00E2252A" w:rsidRPr="0096513A" w:rsidRDefault="00E2252A" w:rsidP="004E0477">
            <w:pPr>
              <w:jc w:val="center"/>
              <w:rPr>
                <w:rFonts w:eastAsia="Times New Roman" w:cstheme="minorHAnsi"/>
                <w:szCs w:val="24"/>
              </w:rPr>
            </w:pPr>
            <w:r w:rsidRPr="0096513A">
              <w:rPr>
                <w:rFonts w:eastAsia="Times New Roman" w:cstheme="minorHAnsi"/>
                <w:szCs w:val="24"/>
              </w:rPr>
              <w:t>Date</w:t>
            </w:r>
          </w:p>
        </w:tc>
      </w:tr>
      <w:tr w:rsidR="00E2252A" w14:paraId="6F5D47C6"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367B5E17"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35D559C5"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54E1A3FF" w14:textId="77777777" w:rsidR="00E2252A" w:rsidRDefault="00E2252A" w:rsidP="004E0477">
            <w:pPr>
              <w:rPr>
                <w:rFonts w:ascii="Times New Roman" w:eastAsia="Times New Roman" w:hAnsi="Times New Roman" w:cs="Arial"/>
                <w:b/>
                <w:sz w:val="32"/>
                <w:szCs w:val="32"/>
              </w:rPr>
            </w:pPr>
          </w:p>
        </w:tc>
      </w:tr>
      <w:tr w:rsidR="00E2252A" w14:paraId="268DF08F"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68976479"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12F66561"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19BF18A" w14:textId="77777777" w:rsidR="00E2252A" w:rsidRDefault="00E2252A" w:rsidP="004E0477">
            <w:pPr>
              <w:rPr>
                <w:rFonts w:ascii="Times New Roman" w:eastAsia="Times New Roman" w:hAnsi="Times New Roman" w:cs="Arial"/>
                <w:b/>
                <w:sz w:val="32"/>
                <w:szCs w:val="32"/>
              </w:rPr>
            </w:pPr>
          </w:p>
        </w:tc>
      </w:tr>
      <w:tr w:rsidR="00E2252A" w14:paraId="230ABFA7"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2E5264FC"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9F8D284"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49B0E9EB" w14:textId="77777777" w:rsidR="00E2252A" w:rsidRDefault="00E2252A" w:rsidP="004E0477">
            <w:pPr>
              <w:rPr>
                <w:rFonts w:ascii="Times New Roman" w:eastAsia="Times New Roman" w:hAnsi="Times New Roman" w:cs="Arial"/>
                <w:b/>
                <w:sz w:val="32"/>
                <w:szCs w:val="32"/>
              </w:rPr>
            </w:pPr>
          </w:p>
        </w:tc>
      </w:tr>
      <w:tr w:rsidR="00E2252A" w14:paraId="404FAB26"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6E6736FE"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08B59980"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39CE7447" w14:textId="77777777" w:rsidR="00E2252A" w:rsidRDefault="00E2252A" w:rsidP="004E0477">
            <w:pPr>
              <w:rPr>
                <w:rFonts w:ascii="Times New Roman" w:eastAsia="Times New Roman" w:hAnsi="Times New Roman" w:cs="Arial"/>
                <w:b/>
                <w:sz w:val="32"/>
                <w:szCs w:val="32"/>
              </w:rPr>
            </w:pPr>
          </w:p>
        </w:tc>
      </w:tr>
      <w:tr w:rsidR="00E2252A" w14:paraId="2A6A49D2"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4B65A519"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157B9730"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4163BD84" w14:textId="77777777" w:rsidR="00E2252A" w:rsidRDefault="00E2252A" w:rsidP="004E0477">
            <w:pPr>
              <w:rPr>
                <w:rFonts w:ascii="Times New Roman" w:eastAsia="Times New Roman" w:hAnsi="Times New Roman" w:cs="Arial"/>
                <w:b/>
                <w:sz w:val="32"/>
                <w:szCs w:val="32"/>
              </w:rPr>
            </w:pPr>
          </w:p>
        </w:tc>
      </w:tr>
      <w:tr w:rsidR="00E2252A" w14:paraId="75E81BA1"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4A9EC119"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4762C4AF"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332036EE" w14:textId="77777777" w:rsidR="00E2252A" w:rsidRDefault="00E2252A" w:rsidP="004E0477">
            <w:pPr>
              <w:rPr>
                <w:rFonts w:ascii="Times New Roman" w:eastAsia="Times New Roman" w:hAnsi="Times New Roman" w:cs="Arial"/>
                <w:b/>
                <w:sz w:val="32"/>
                <w:szCs w:val="32"/>
              </w:rPr>
            </w:pPr>
          </w:p>
        </w:tc>
      </w:tr>
      <w:tr w:rsidR="00E2252A" w14:paraId="1120D49D"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6478E127"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0C628424"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3A740CEE" w14:textId="77777777" w:rsidR="00E2252A" w:rsidRDefault="00E2252A" w:rsidP="004E0477">
            <w:pPr>
              <w:rPr>
                <w:rFonts w:ascii="Times New Roman" w:eastAsia="Times New Roman" w:hAnsi="Times New Roman" w:cs="Arial"/>
                <w:b/>
                <w:sz w:val="32"/>
                <w:szCs w:val="32"/>
              </w:rPr>
            </w:pPr>
          </w:p>
        </w:tc>
      </w:tr>
      <w:tr w:rsidR="00E2252A" w14:paraId="34872B00"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33894FD2"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35C7FB63"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5403E579" w14:textId="77777777" w:rsidR="00E2252A" w:rsidRDefault="00E2252A" w:rsidP="004E0477">
            <w:pPr>
              <w:rPr>
                <w:rFonts w:ascii="Times New Roman" w:eastAsia="Times New Roman" w:hAnsi="Times New Roman" w:cs="Arial"/>
                <w:b/>
                <w:sz w:val="32"/>
                <w:szCs w:val="32"/>
              </w:rPr>
            </w:pPr>
          </w:p>
        </w:tc>
      </w:tr>
      <w:tr w:rsidR="00E2252A" w14:paraId="6621C463"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408962E3"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71A367AB"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24CCF6B8" w14:textId="77777777" w:rsidR="00E2252A" w:rsidRDefault="00E2252A" w:rsidP="004E0477">
            <w:pPr>
              <w:rPr>
                <w:rFonts w:ascii="Times New Roman" w:eastAsia="Times New Roman" w:hAnsi="Times New Roman" w:cs="Arial"/>
                <w:b/>
                <w:sz w:val="32"/>
                <w:szCs w:val="32"/>
              </w:rPr>
            </w:pPr>
          </w:p>
        </w:tc>
      </w:tr>
      <w:tr w:rsidR="00E2252A" w14:paraId="03108594"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3877F81C"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6D762475"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686197FC" w14:textId="77777777" w:rsidR="00E2252A" w:rsidRDefault="00E2252A" w:rsidP="004E0477">
            <w:pPr>
              <w:rPr>
                <w:rFonts w:ascii="Times New Roman" w:eastAsia="Times New Roman" w:hAnsi="Times New Roman" w:cs="Arial"/>
                <w:b/>
                <w:sz w:val="32"/>
                <w:szCs w:val="32"/>
              </w:rPr>
            </w:pPr>
          </w:p>
        </w:tc>
      </w:tr>
      <w:tr w:rsidR="00E2252A" w14:paraId="591CF5D6"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2BE128E0"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77E9F65C"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659D2839" w14:textId="77777777" w:rsidR="00E2252A" w:rsidRDefault="00E2252A" w:rsidP="004E0477">
            <w:pPr>
              <w:rPr>
                <w:rFonts w:ascii="Times New Roman" w:eastAsia="Times New Roman" w:hAnsi="Times New Roman" w:cs="Arial"/>
                <w:b/>
                <w:sz w:val="32"/>
                <w:szCs w:val="32"/>
              </w:rPr>
            </w:pPr>
          </w:p>
        </w:tc>
      </w:tr>
      <w:tr w:rsidR="00E2252A" w14:paraId="318612C0"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tcPr>
          <w:p w14:paraId="470FF87F" w14:textId="77777777" w:rsidR="00E2252A" w:rsidRDefault="00E2252A" w:rsidP="004E0477">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4ABCED3D"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4CE6137A" w14:textId="77777777" w:rsidR="00E2252A" w:rsidRDefault="00E2252A" w:rsidP="004E0477">
            <w:pPr>
              <w:rPr>
                <w:rFonts w:ascii="Times New Roman" w:eastAsia="Times New Roman" w:hAnsi="Times New Roman" w:cs="Arial"/>
                <w:b/>
                <w:sz w:val="32"/>
                <w:szCs w:val="32"/>
              </w:rPr>
            </w:pPr>
          </w:p>
        </w:tc>
      </w:tr>
      <w:tr w:rsidR="00E2252A" w14:paraId="5E7FD759"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tcPr>
          <w:p w14:paraId="7F8A2B02" w14:textId="77777777" w:rsidR="00E2252A" w:rsidRDefault="00E2252A" w:rsidP="004E0477">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72A0F511"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23E68B6F" w14:textId="77777777" w:rsidR="00E2252A" w:rsidRDefault="00E2252A" w:rsidP="004E0477">
            <w:pPr>
              <w:rPr>
                <w:rFonts w:ascii="Times New Roman" w:eastAsia="Times New Roman" w:hAnsi="Times New Roman" w:cs="Arial"/>
                <w:b/>
                <w:sz w:val="32"/>
                <w:szCs w:val="32"/>
              </w:rPr>
            </w:pPr>
          </w:p>
        </w:tc>
      </w:tr>
      <w:tr w:rsidR="00E2252A" w14:paraId="4ECC1F9B"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tcPr>
          <w:p w14:paraId="697549BF" w14:textId="77777777" w:rsidR="00E2252A" w:rsidRDefault="00E2252A" w:rsidP="004E0477">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539B0B1D"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E06327F" w14:textId="77777777" w:rsidR="00E2252A" w:rsidRDefault="00E2252A" w:rsidP="004E0477">
            <w:pPr>
              <w:rPr>
                <w:rFonts w:ascii="Times New Roman" w:eastAsia="Times New Roman" w:hAnsi="Times New Roman" w:cs="Arial"/>
                <w:b/>
                <w:sz w:val="32"/>
                <w:szCs w:val="32"/>
              </w:rPr>
            </w:pPr>
          </w:p>
        </w:tc>
      </w:tr>
    </w:tbl>
    <w:p w14:paraId="07E565B0" w14:textId="77777777" w:rsidR="00E2252A" w:rsidRDefault="00E2252A" w:rsidP="00E2252A">
      <w:pPr>
        <w:spacing w:after="0" w:line="360" w:lineRule="auto"/>
      </w:pPr>
    </w:p>
    <w:p w14:paraId="067AC564" w14:textId="77777777" w:rsidR="00E2252A" w:rsidRDefault="00E2252A" w:rsidP="00E2252A">
      <w:pPr>
        <w:spacing w:after="0" w:line="360" w:lineRule="auto"/>
      </w:pPr>
    </w:p>
    <w:p w14:paraId="2EF34680" w14:textId="77777777" w:rsidR="00E2252A" w:rsidRDefault="00E2252A" w:rsidP="00663F21">
      <w:pPr>
        <w:spacing w:after="0" w:line="360" w:lineRule="auto"/>
      </w:pPr>
    </w:p>
    <w:sectPr w:rsidR="00E2252A" w:rsidSect="00386CCE">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3FF549" w14:textId="77777777" w:rsidR="001D3A85" w:rsidRDefault="001D3A85" w:rsidP="00CD0F74">
      <w:pPr>
        <w:spacing w:after="0" w:line="240" w:lineRule="auto"/>
      </w:pPr>
      <w:r>
        <w:separator/>
      </w:r>
    </w:p>
  </w:endnote>
  <w:endnote w:type="continuationSeparator" w:id="0">
    <w:p w14:paraId="14028899" w14:textId="77777777" w:rsidR="001D3A85" w:rsidRDefault="001D3A85" w:rsidP="00CD0F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9FD77" w14:textId="6AA753CE" w:rsidR="00CD0F74" w:rsidRDefault="004039B2">
    <w:pPr>
      <w:pStyle w:val="Footer"/>
    </w:pPr>
    <w:r>
      <w:t xml:space="preserve">Last revised </w:t>
    </w:r>
    <w:r w:rsidR="003219A6">
      <w:t>4/1/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BC9CCB" w14:textId="77777777" w:rsidR="001D3A85" w:rsidRDefault="001D3A85" w:rsidP="00CD0F74">
      <w:pPr>
        <w:spacing w:after="0" w:line="240" w:lineRule="auto"/>
      </w:pPr>
      <w:r>
        <w:separator/>
      </w:r>
    </w:p>
  </w:footnote>
  <w:footnote w:type="continuationSeparator" w:id="0">
    <w:p w14:paraId="35E960DE" w14:textId="77777777" w:rsidR="001D3A85" w:rsidRDefault="001D3A85" w:rsidP="00CD0F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11B13"/>
    <w:multiLevelType w:val="hybridMultilevel"/>
    <w:tmpl w:val="300EE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F10BC"/>
    <w:multiLevelType w:val="hybridMultilevel"/>
    <w:tmpl w:val="52924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9B770C"/>
    <w:multiLevelType w:val="hybridMultilevel"/>
    <w:tmpl w:val="D13EF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3sjA0NDY1NTM0tzBV0lEKTi0uzszPAykwrAUAtAtigSwAAAA="/>
  </w:docVars>
  <w:rsids>
    <w:rsidRoot w:val="00663F21"/>
    <w:rsid w:val="0001378A"/>
    <w:rsid w:val="0005021F"/>
    <w:rsid w:val="000B0462"/>
    <w:rsid w:val="00181127"/>
    <w:rsid w:val="0019108E"/>
    <w:rsid w:val="001D3A85"/>
    <w:rsid w:val="001D4FB6"/>
    <w:rsid w:val="00232785"/>
    <w:rsid w:val="00267212"/>
    <w:rsid w:val="002B2D4D"/>
    <w:rsid w:val="0030182D"/>
    <w:rsid w:val="00303136"/>
    <w:rsid w:val="003219A6"/>
    <w:rsid w:val="00347465"/>
    <w:rsid w:val="00386CCE"/>
    <w:rsid w:val="003B7D2A"/>
    <w:rsid w:val="003C2256"/>
    <w:rsid w:val="003F35E1"/>
    <w:rsid w:val="003F5CFC"/>
    <w:rsid w:val="004039B2"/>
    <w:rsid w:val="00420E4A"/>
    <w:rsid w:val="00456A33"/>
    <w:rsid w:val="004B7002"/>
    <w:rsid w:val="004C5265"/>
    <w:rsid w:val="004E0A09"/>
    <w:rsid w:val="00506A86"/>
    <w:rsid w:val="00557FEB"/>
    <w:rsid w:val="00607958"/>
    <w:rsid w:val="006158DF"/>
    <w:rsid w:val="00663F21"/>
    <w:rsid w:val="00704C0D"/>
    <w:rsid w:val="007213DD"/>
    <w:rsid w:val="007802F5"/>
    <w:rsid w:val="0082617D"/>
    <w:rsid w:val="00853E93"/>
    <w:rsid w:val="00864FA4"/>
    <w:rsid w:val="008943A2"/>
    <w:rsid w:val="00906F12"/>
    <w:rsid w:val="0091369E"/>
    <w:rsid w:val="0093062B"/>
    <w:rsid w:val="009349E8"/>
    <w:rsid w:val="009430DF"/>
    <w:rsid w:val="00973533"/>
    <w:rsid w:val="0099439D"/>
    <w:rsid w:val="009B7189"/>
    <w:rsid w:val="009C1595"/>
    <w:rsid w:val="009C434A"/>
    <w:rsid w:val="00AB747E"/>
    <w:rsid w:val="00AF1C44"/>
    <w:rsid w:val="00B94280"/>
    <w:rsid w:val="00BC7B07"/>
    <w:rsid w:val="00BD1774"/>
    <w:rsid w:val="00BF74D3"/>
    <w:rsid w:val="00C16971"/>
    <w:rsid w:val="00C65AA5"/>
    <w:rsid w:val="00CB5E90"/>
    <w:rsid w:val="00CC614F"/>
    <w:rsid w:val="00CD0F74"/>
    <w:rsid w:val="00D34BD5"/>
    <w:rsid w:val="00D91959"/>
    <w:rsid w:val="00DD1CD3"/>
    <w:rsid w:val="00DE7047"/>
    <w:rsid w:val="00DF3D13"/>
    <w:rsid w:val="00DF44A3"/>
    <w:rsid w:val="00E2252A"/>
    <w:rsid w:val="00E44915"/>
    <w:rsid w:val="00E56AAF"/>
    <w:rsid w:val="00E61961"/>
    <w:rsid w:val="00E73ADA"/>
    <w:rsid w:val="00EA6B9D"/>
    <w:rsid w:val="00EE09C1"/>
    <w:rsid w:val="00F140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91D7D4"/>
  <w15:chartTrackingRefBased/>
  <w15:docId w15:val="{920AC698-8289-406D-B44E-B73AF4609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63F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3F21"/>
    <w:rPr>
      <w:color w:val="0563C1" w:themeColor="hyperlink"/>
      <w:u w:val="single"/>
    </w:rPr>
  </w:style>
  <w:style w:type="paragraph" w:styleId="BalloonText">
    <w:name w:val="Balloon Text"/>
    <w:basedOn w:val="Normal"/>
    <w:link w:val="BalloonTextChar"/>
    <w:uiPriority w:val="99"/>
    <w:semiHidden/>
    <w:unhideWhenUsed/>
    <w:rsid w:val="00386C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6CCE"/>
    <w:rPr>
      <w:rFonts w:ascii="Segoe UI" w:hAnsi="Segoe UI" w:cs="Segoe UI"/>
      <w:sz w:val="18"/>
      <w:szCs w:val="18"/>
    </w:rPr>
  </w:style>
  <w:style w:type="paragraph" w:styleId="Header">
    <w:name w:val="header"/>
    <w:basedOn w:val="Normal"/>
    <w:link w:val="HeaderChar"/>
    <w:uiPriority w:val="99"/>
    <w:unhideWhenUsed/>
    <w:rsid w:val="00CD0F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0F74"/>
  </w:style>
  <w:style w:type="paragraph" w:styleId="Footer">
    <w:name w:val="footer"/>
    <w:basedOn w:val="Normal"/>
    <w:link w:val="FooterChar"/>
    <w:uiPriority w:val="99"/>
    <w:unhideWhenUsed/>
    <w:rsid w:val="00CD0F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0F74"/>
  </w:style>
  <w:style w:type="character" w:styleId="FollowedHyperlink">
    <w:name w:val="FollowedHyperlink"/>
    <w:basedOn w:val="DefaultParagraphFont"/>
    <w:uiPriority w:val="99"/>
    <w:semiHidden/>
    <w:unhideWhenUsed/>
    <w:rsid w:val="004039B2"/>
    <w:rPr>
      <w:color w:val="954F72" w:themeColor="followedHyperlink"/>
      <w:u w:val="single"/>
    </w:rPr>
  </w:style>
  <w:style w:type="character" w:styleId="CommentReference">
    <w:name w:val="annotation reference"/>
    <w:basedOn w:val="DefaultParagraphFont"/>
    <w:uiPriority w:val="99"/>
    <w:semiHidden/>
    <w:unhideWhenUsed/>
    <w:rsid w:val="00E2252A"/>
    <w:rPr>
      <w:sz w:val="16"/>
      <w:szCs w:val="16"/>
    </w:rPr>
  </w:style>
  <w:style w:type="paragraph" w:styleId="CommentText">
    <w:name w:val="annotation text"/>
    <w:basedOn w:val="Normal"/>
    <w:link w:val="CommentTextChar"/>
    <w:uiPriority w:val="99"/>
    <w:semiHidden/>
    <w:unhideWhenUsed/>
    <w:rsid w:val="00E2252A"/>
    <w:pPr>
      <w:spacing w:line="240" w:lineRule="auto"/>
    </w:pPr>
    <w:rPr>
      <w:sz w:val="20"/>
      <w:szCs w:val="20"/>
    </w:rPr>
  </w:style>
  <w:style w:type="character" w:customStyle="1" w:styleId="CommentTextChar">
    <w:name w:val="Comment Text Char"/>
    <w:basedOn w:val="DefaultParagraphFont"/>
    <w:link w:val="CommentText"/>
    <w:uiPriority w:val="99"/>
    <w:semiHidden/>
    <w:rsid w:val="00E2252A"/>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f.edu/administrative-services/environmental-health-safety/documents/hazwaste-managementprocedure.pdf" TargetMode="External"/><Relationship Id="rId3" Type="http://schemas.openxmlformats.org/officeDocument/2006/relationships/settings" Target="settings.xml"/><Relationship Id="rId7" Type="http://schemas.openxmlformats.org/officeDocument/2006/relationships/hyperlink" Target="http://www.usf.edu/administrative-services/environmental-health-safety/reporting/index.aspx"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usf.edu/administrative-services/environmental-health-safety/training/course-description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6</Pages>
  <Words>1331</Words>
  <Characters>758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8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 Horn, Julie</dc:creator>
  <cp:keywords/>
  <dc:description/>
  <cp:lastModifiedBy>Thomas Bradley</cp:lastModifiedBy>
  <cp:revision>12</cp:revision>
  <cp:lastPrinted>2019-06-12T17:22:00Z</cp:lastPrinted>
  <dcterms:created xsi:type="dcterms:W3CDTF">2020-03-10T14:48:00Z</dcterms:created>
  <dcterms:modified xsi:type="dcterms:W3CDTF">2022-07-19T19:34:00Z</dcterms:modified>
</cp:coreProperties>
</file>